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94BF2" w14:textId="1F77F05A" w:rsidR="00A40EF8" w:rsidRPr="00A40EF8" w:rsidRDefault="00A40EF8" w:rsidP="00A40EF8">
      <w:pPr>
        <w:tabs>
          <w:tab w:val="left" w:pos="1701"/>
          <w:tab w:val="right" w:pos="9639"/>
        </w:tabs>
        <w:spacing w:after="0"/>
        <w:rPr>
          <w:rFonts w:cs="Arial"/>
          <w:b/>
          <w:sz w:val="22"/>
          <w:lang w:val="en-US" w:eastAsia="en-US"/>
        </w:rPr>
      </w:pPr>
      <w:bookmarkStart w:id="0" w:name="OLE_LINK10"/>
      <w:bookmarkStart w:id="1" w:name="OLE_LINK11"/>
      <w:bookmarkStart w:id="2" w:name="OLE_LINK16"/>
      <w:bookmarkStart w:id="3" w:name="OLE_LINK17"/>
      <w:r w:rsidRPr="00A40EF8">
        <w:rPr>
          <w:rFonts w:cs="Arial"/>
          <w:b/>
          <w:sz w:val="22"/>
          <w:lang w:val="en-US" w:eastAsia="en-US"/>
        </w:rPr>
        <w:t>3GPP TSG-RAN WG2 Meeting #131</w:t>
      </w:r>
      <w:r w:rsidR="00265B4F">
        <w:rPr>
          <w:rFonts w:cs="Arial"/>
          <w:b/>
          <w:sz w:val="22"/>
          <w:lang w:val="en-US" w:eastAsia="en-US"/>
        </w:rPr>
        <w:t>bis</w:t>
      </w:r>
      <w:r w:rsidRPr="00A40EF8">
        <w:rPr>
          <w:rFonts w:cs="Arial"/>
          <w:b/>
          <w:sz w:val="22"/>
          <w:lang w:val="en-US" w:eastAsia="en-US"/>
        </w:rPr>
        <w:tab/>
        <w:t>R2-250</w:t>
      </w:r>
      <w:r w:rsidR="00265B4F">
        <w:rPr>
          <w:rFonts w:cs="Arial"/>
          <w:b/>
          <w:sz w:val="22"/>
          <w:lang w:val="en-US" w:eastAsia="en-US"/>
        </w:rPr>
        <w:t>xxxx</w:t>
      </w:r>
    </w:p>
    <w:p w14:paraId="3F17F203" w14:textId="6353AC46" w:rsidR="00FB3C9D" w:rsidRDefault="00265B4F" w:rsidP="00D2293E">
      <w:pPr>
        <w:tabs>
          <w:tab w:val="left" w:pos="1701"/>
          <w:tab w:val="right" w:pos="9639"/>
        </w:tabs>
        <w:spacing w:after="0"/>
        <w:rPr>
          <w:rFonts w:cs="Arial"/>
          <w:b/>
          <w:color w:val="000000"/>
          <w:sz w:val="24"/>
        </w:rPr>
      </w:pPr>
      <w:r w:rsidRPr="00265B4F">
        <w:rPr>
          <w:rFonts w:cs="Arial"/>
          <w:b/>
          <w:sz w:val="22"/>
          <w:lang w:val="en-US" w:eastAsia="en-US"/>
        </w:rPr>
        <w:t>Prague, Czechia, 13th – 17th October, 2025</w:t>
      </w:r>
      <w:r w:rsidR="003D1DDD">
        <w:rPr>
          <w:rFonts w:cs="Arial"/>
          <w:b/>
          <w:sz w:val="22"/>
          <w:lang w:val="en-US"/>
        </w:rPr>
        <w:tab/>
      </w:r>
      <w:bookmarkEnd w:id="0"/>
      <w:bookmarkEnd w:id="1"/>
      <w:bookmarkEnd w:id="2"/>
      <w:bookmarkEnd w:id="3"/>
    </w:p>
    <w:p w14:paraId="14AC234D" w14:textId="77777777" w:rsidR="00FB3C9D" w:rsidRPr="00D779A9"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7908456B" w14:textId="6219145F" w:rsidR="00265B4F" w:rsidRDefault="003D1DDD">
      <w:pPr>
        <w:pStyle w:val="3GPPHeader"/>
        <w:rPr>
          <w:sz w:val="22"/>
        </w:rPr>
      </w:pPr>
      <w:r>
        <w:rPr>
          <w:sz w:val="22"/>
        </w:rPr>
        <w:t>Title:</w:t>
      </w:r>
      <w:r>
        <w:rPr>
          <w:sz w:val="22"/>
        </w:rPr>
        <w:tab/>
      </w:r>
      <w:r w:rsidR="00265B4F" w:rsidRPr="00265B4F">
        <w:rPr>
          <w:sz w:val="22"/>
        </w:rPr>
        <w:t>Report of [Post131][</w:t>
      </w:r>
      <w:proofErr w:type="gramStart"/>
      <w:r w:rsidR="00265B4F" w:rsidRPr="00265B4F">
        <w:rPr>
          <w:sz w:val="22"/>
        </w:rPr>
        <w:t>411][</w:t>
      </w:r>
      <w:proofErr w:type="gramEnd"/>
      <w:r w:rsidR="00265B4F" w:rsidRPr="00265B4F">
        <w:rPr>
          <w:sz w:val="22"/>
        </w:rPr>
        <w:t>Relay] Rel-19 relay 38.351 CR (OPPO)</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bookmarkStart w:id="5" w:name="_Toc131757144"/>
      <w:r>
        <w:t>Introduction</w:t>
      </w:r>
      <w:bookmarkStart w:id="6" w:name="_Ref178064866"/>
      <w:bookmarkEnd w:id="4"/>
      <w:bookmarkEnd w:id="5"/>
    </w:p>
    <w:p w14:paraId="69FA7673" w14:textId="77777777" w:rsidR="00265B4F" w:rsidRPr="00C725D3" w:rsidRDefault="00265B4F" w:rsidP="00265B4F">
      <w:bookmarkStart w:id="7" w:name="_Toc131757145"/>
      <w:bookmarkEnd w:id="6"/>
      <w:r w:rsidRPr="0034341B">
        <w:t xml:space="preserve">The following document </w:t>
      </w:r>
      <w:r>
        <w:t xml:space="preserve">is to collect </w:t>
      </w:r>
      <w:r w:rsidRPr="0034341B">
        <w:t xml:space="preserve">open issues </w:t>
      </w:r>
      <w:r>
        <w:t>for</w:t>
      </w:r>
      <w:r w:rsidRPr="0034341B">
        <w:t xml:space="preserve"> the following email </w:t>
      </w:r>
      <w:proofErr w:type="gramStart"/>
      <w:r w:rsidRPr="0034341B">
        <w:t>discussion:</w:t>
      </w:r>
      <w:r w:rsidRPr="00C725D3">
        <w:t>:</w:t>
      </w:r>
      <w:proofErr w:type="gramEnd"/>
    </w:p>
    <w:p w14:paraId="1B07A84B" w14:textId="77777777" w:rsidR="00265B4F" w:rsidRPr="00265B4F" w:rsidRDefault="00265B4F" w:rsidP="00265B4F">
      <w:pPr>
        <w:numPr>
          <w:ilvl w:val="0"/>
          <w:numId w:val="32"/>
        </w:numPr>
        <w:pBdr>
          <w:top w:val="none" w:sz="0" w:space="0" w:color="auto"/>
          <w:left w:val="none" w:sz="0" w:space="0" w:color="auto"/>
          <w:bottom w:val="none" w:sz="0" w:space="0" w:color="auto"/>
          <w:right w:val="none" w:sz="0" w:space="0" w:color="auto"/>
          <w:between w:val="none" w:sz="0" w:space="0" w:color="auto"/>
        </w:pBdr>
        <w:spacing w:before="40" w:after="0"/>
        <w:jc w:val="left"/>
        <w:rPr>
          <w:rFonts w:eastAsia="Times New Roman" w:cs="Arial"/>
          <w:b/>
          <w:szCs w:val="20"/>
          <w:lang w:eastAsia="en-GB"/>
        </w:rPr>
      </w:pPr>
      <w:r w:rsidRPr="00265B4F">
        <w:rPr>
          <w:rFonts w:eastAsia="MS Mincho"/>
          <w:b/>
          <w:szCs w:val="24"/>
          <w:lang w:eastAsia="en-GB"/>
        </w:rPr>
        <w:t>[Post131][</w:t>
      </w:r>
      <w:proofErr w:type="gramStart"/>
      <w:r w:rsidRPr="00265B4F">
        <w:rPr>
          <w:rFonts w:eastAsia="MS Mincho"/>
          <w:b/>
          <w:szCs w:val="24"/>
          <w:lang w:eastAsia="en-GB"/>
        </w:rPr>
        <w:t>411][</w:t>
      </w:r>
      <w:proofErr w:type="gramEnd"/>
      <w:r w:rsidRPr="00265B4F">
        <w:rPr>
          <w:rFonts w:eastAsia="MS Mincho"/>
          <w:b/>
          <w:szCs w:val="24"/>
          <w:lang w:eastAsia="en-GB"/>
        </w:rPr>
        <w:t>Relay] Rel-19 relay 38.351 CR (OPPO)</w:t>
      </w:r>
    </w:p>
    <w:p w14:paraId="0FD0157F" w14:textId="77777777" w:rsidR="00265B4F" w:rsidRPr="00265B4F" w:rsidRDefault="00265B4F" w:rsidP="00265B4F">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Chars="100" w:left="200" w:firstLineChars="700" w:firstLine="1400"/>
        <w:jc w:val="left"/>
        <w:rPr>
          <w:rFonts w:eastAsia="MS Mincho"/>
          <w:szCs w:val="24"/>
          <w:lang w:eastAsia="en-GB"/>
        </w:rPr>
      </w:pPr>
      <w:r w:rsidRPr="00265B4F">
        <w:rPr>
          <w:rFonts w:eastAsia="MS Mincho"/>
          <w:szCs w:val="24"/>
          <w:lang w:eastAsia="en-GB"/>
        </w:rPr>
        <w:t>Scope: Update the CR in R2-2505353 in accordance with decisions of RAN2#131.</w:t>
      </w:r>
    </w:p>
    <w:p w14:paraId="3CD57138" w14:textId="77777777" w:rsidR="00265B4F" w:rsidRPr="00265B4F" w:rsidRDefault="00265B4F" w:rsidP="00265B4F">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Chars="100" w:left="200" w:firstLineChars="700" w:firstLine="1400"/>
        <w:jc w:val="left"/>
        <w:rPr>
          <w:rFonts w:eastAsia="MS Mincho"/>
          <w:szCs w:val="24"/>
          <w:lang w:eastAsia="en-GB"/>
        </w:rPr>
      </w:pPr>
      <w:r w:rsidRPr="00265B4F">
        <w:rPr>
          <w:rFonts w:eastAsia="MS Mincho"/>
          <w:szCs w:val="24"/>
          <w:lang w:eastAsia="en-GB"/>
        </w:rPr>
        <w:t>Intended outcome: Agreed CR in R2-2506323</w:t>
      </w:r>
    </w:p>
    <w:p w14:paraId="63654124" w14:textId="77777777" w:rsidR="00265B4F" w:rsidRPr="00265B4F" w:rsidRDefault="00265B4F" w:rsidP="00265B4F">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Chars="100" w:left="200" w:firstLineChars="700" w:firstLine="1400"/>
        <w:jc w:val="left"/>
        <w:rPr>
          <w:rFonts w:eastAsia="MS Mincho"/>
          <w:szCs w:val="24"/>
          <w:lang w:eastAsia="en-GB"/>
        </w:rPr>
      </w:pPr>
      <w:r w:rsidRPr="00265B4F">
        <w:rPr>
          <w:rFonts w:eastAsia="MS Mincho"/>
          <w:szCs w:val="24"/>
          <w:lang w:eastAsia="en-GB"/>
        </w:rPr>
        <w:t>Deadline: Short (for RP)</w:t>
      </w:r>
    </w:p>
    <w:p w14:paraId="2B7ADED9" w14:textId="77777777" w:rsidR="00265B4F" w:rsidRDefault="00265B4F" w:rsidP="00265B4F"/>
    <w:p w14:paraId="23C3EAE6" w14:textId="26144346" w:rsidR="00265B4F" w:rsidRDefault="00265B4F" w:rsidP="00265B4F">
      <w:r>
        <w:t>Companies are invited to provide feedback on open issue list by:</w:t>
      </w:r>
      <w:r>
        <w:rPr>
          <w:b/>
          <w:bCs/>
          <w:color w:val="FF0000"/>
        </w:rPr>
        <w:t xml:space="preserve"> </w:t>
      </w:r>
      <w:r w:rsidRPr="00BE53E3">
        <w:rPr>
          <w:b/>
          <w:bCs/>
          <w:color w:val="FF0000"/>
        </w:rPr>
        <w:t xml:space="preserve"> </w:t>
      </w:r>
      <w:r>
        <w:rPr>
          <w:b/>
          <w:bCs/>
          <w:color w:val="FF0000"/>
        </w:rPr>
        <w:t>Sept.</w:t>
      </w:r>
      <w:r w:rsidRPr="00BE53E3">
        <w:rPr>
          <w:b/>
          <w:bCs/>
          <w:color w:val="FF0000"/>
        </w:rPr>
        <w:t xml:space="preserve"> </w:t>
      </w:r>
      <w:r>
        <w:rPr>
          <w:b/>
          <w:bCs/>
          <w:color w:val="FF0000"/>
        </w:rPr>
        <w:t>19th</w:t>
      </w:r>
      <w:r w:rsidRPr="00BE53E3">
        <w:rPr>
          <w:b/>
          <w:bCs/>
          <w:color w:val="FF0000"/>
        </w:rPr>
        <w:t xml:space="preserve"> </w:t>
      </w:r>
      <w:r>
        <w:rPr>
          <w:b/>
          <w:bCs/>
          <w:color w:val="FF0000"/>
        </w:rPr>
        <w:t>10:00 UTC</w:t>
      </w:r>
      <w:r>
        <w:t xml:space="preserve">. </w:t>
      </w:r>
    </w:p>
    <w:p w14:paraId="7265A5CD" w14:textId="40968D5A" w:rsidR="00300D8F" w:rsidRDefault="00300D8F" w:rsidP="00265B4F"/>
    <w:p w14:paraId="6AB9947A" w14:textId="6C8203E7" w:rsidR="00300D8F" w:rsidRDefault="00300D8F" w:rsidP="00265B4F"/>
    <w:p w14:paraId="52DCB139" w14:textId="7787BEBB" w:rsidR="00300D8F" w:rsidRDefault="00300D8F" w:rsidP="00265B4F"/>
    <w:p w14:paraId="037D5D48" w14:textId="77777777" w:rsidR="00300D8F" w:rsidRDefault="00300D8F" w:rsidP="00265B4F">
      <w:pPr>
        <w:rPr>
          <w:rFonts w:hint="eastAsia"/>
        </w:rPr>
        <w:sectPr w:rsidR="00300D8F" w:rsidSect="00300D8F">
          <w:footerReference w:type="default" r:id="rId8"/>
          <w:footnotePr>
            <w:numRestart w:val="eachSect"/>
          </w:footnotePr>
          <w:pgSz w:w="11907" w:h="16840"/>
          <w:pgMar w:top="1418" w:right="1134" w:bottom="1134" w:left="1134" w:header="680" w:footer="567" w:gutter="0"/>
          <w:cols w:space="720"/>
          <w:docGrid w:linePitch="360"/>
        </w:sectPr>
      </w:pPr>
    </w:p>
    <w:p w14:paraId="40F89F0E" w14:textId="02753960" w:rsidR="0049681A" w:rsidRDefault="003D22D3" w:rsidP="0049681A">
      <w:pPr>
        <w:pStyle w:val="1"/>
      </w:pPr>
      <w:r w:rsidRPr="003D22D3">
        <w:lastRenderedPageBreak/>
        <w:t>Remaining open issues for specification</w:t>
      </w:r>
      <w:r w:rsidRPr="003D22D3">
        <w:rPr>
          <w:rFonts w:hint="eastAsia"/>
        </w:rPr>
        <w:t xml:space="preserve"> </w:t>
      </w:r>
      <w:bookmarkEnd w:id="7"/>
      <w:r>
        <w:rPr>
          <w:rFonts w:hint="eastAsia"/>
        </w:rPr>
        <w:t>TS 38.351</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aff9"/>
        <w:tblW w:w="0" w:type="auto"/>
        <w:tblLook w:val="04A0" w:firstRow="1" w:lastRow="0" w:firstColumn="1" w:lastColumn="0" w:noHBand="0" w:noVBand="1"/>
      </w:tblPr>
      <w:tblGrid>
        <w:gridCol w:w="2122"/>
        <w:gridCol w:w="2382"/>
        <w:gridCol w:w="6996"/>
        <w:gridCol w:w="2274"/>
      </w:tblGrid>
      <w:tr w:rsidR="00371550" w14:paraId="4146CADF" w14:textId="0CB00CE3" w:rsidTr="00172B70">
        <w:tc>
          <w:tcPr>
            <w:tcW w:w="2122" w:type="dxa"/>
            <w:shd w:val="clear" w:color="auto" w:fill="E7E6E6" w:themeFill="background2"/>
            <w:vAlign w:val="center"/>
          </w:tcPr>
          <w:p w14:paraId="1AD2CA87" w14:textId="17072C78" w:rsidR="00265B4F" w:rsidRPr="00723BCA" w:rsidRDefault="00265B4F" w:rsidP="00265B4F">
            <w:pPr>
              <w:jc w:val="left"/>
              <w:rPr>
                <w:b/>
                <w:bCs/>
                <w:lang w:eastAsia="sv-SE"/>
              </w:rPr>
            </w:pPr>
            <w:r>
              <w:rPr>
                <w:b/>
                <w:bCs/>
                <w:lang w:eastAsia="sv-SE"/>
              </w:rPr>
              <w:t xml:space="preserve">SRAP-Issue </w:t>
            </w:r>
            <w:proofErr w:type="spellStart"/>
            <w:r>
              <w:rPr>
                <w:b/>
                <w:bCs/>
                <w:lang w:eastAsia="sv-SE"/>
              </w:rPr>
              <w:t>num</w:t>
            </w:r>
            <w:proofErr w:type="spellEnd"/>
            <w:r>
              <w:rPr>
                <w:b/>
                <w:bCs/>
                <w:lang w:eastAsia="sv-SE"/>
              </w:rPr>
              <w:t xml:space="preserve"> (</w:t>
            </w:r>
            <w:r w:rsidRPr="00723BCA">
              <w:rPr>
                <w:b/>
                <w:bCs/>
                <w:lang w:eastAsia="sv-SE"/>
              </w:rPr>
              <w:t>Company</w:t>
            </w:r>
            <w:r>
              <w:rPr>
                <w:b/>
                <w:bCs/>
                <w:lang w:eastAsia="sv-SE"/>
              </w:rPr>
              <w:t>)</w:t>
            </w:r>
          </w:p>
        </w:tc>
        <w:tc>
          <w:tcPr>
            <w:tcW w:w="2382" w:type="dxa"/>
            <w:shd w:val="clear" w:color="auto" w:fill="E7E6E6" w:themeFill="background2"/>
          </w:tcPr>
          <w:p w14:paraId="23B06606" w14:textId="11AE86B2" w:rsidR="00265B4F" w:rsidRPr="00723BCA" w:rsidRDefault="00265B4F" w:rsidP="00265B4F">
            <w:pPr>
              <w:jc w:val="left"/>
              <w:rPr>
                <w:b/>
                <w:bCs/>
                <w:lang w:eastAsia="sv-SE"/>
              </w:rPr>
            </w:pPr>
            <w:r w:rsidRPr="004D05D4">
              <w:rPr>
                <w:b/>
                <w:bCs/>
                <w:lang w:eastAsia="sv-SE"/>
              </w:rPr>
              <w:t>Identified open issues</w:t>
            </w:r>
          </w:p>
        </w:tc>
        <w:tc>
          <w:tcPr>
            <w:tcW w:w="5981" w:type="dxa"/>
            <w:shd w:val="clear" w:color="auto" w:fill="E7E6E6" w:themeFill="background2"/>
          </w:tcPr>
          <w:p w14:paraId="44F0CC3C" w14:textId="6972E7A7" w:rsidR="00265B4F" w:rsidRDefault="00265B4F" w:rsidP="00265B4F">
            <w:pPr>
              <w:jc w:val="left"/>
              <w:rPr>
                <w:b/>
                <w:bCs/>
                <w:lang w:eastAsia="sv-SE"/>
              </w:rPr>
            </w:pPr>
            <w:r>
              <w:rPr>
                <w:b/>
                <w:bCs/>
                <w:lang w:eastAsia="sv-SE"/>
              </w:rPr>
              <w:t>Suggested change</w:t>
            </w:r>
          </w:p>
        </w:tc>
        <w:tc>
          <w:tcPr>
            <w:tcW w:w="2274" w:type="dxa"/>
            <w:shd w:val="clear" w:color="auto" w:fill="E7E6E6" w:themeFill="background2"/>
          </w:tcPr>
          <w:p w14:paraId="58EB271F" w14:textId="3B25F0EA" w:rsidR="00265B4F" w:rsidRDefault="00265B4F" w:rsidP="00265B4F">
            <w:pPr>
              <w:jc w:val="left"/>
              <w:rPr>
                <w:b/>
                <w:bCs/>
                <w:lang w:eastAsia="sv-SE"/>
              </w:rPr>
            </w:pPr>
            <w:r>
              <w:rPr>
                <w:rFonts w:hint="eastAsia"/>
                <w:b/>
                <w:bCs/>
                <w:lang w:eastAsia="sv-SE"/>
              </w:rPr>
              <w:t>R</w:t>
            </w:r>
            <w:r>
              <w:rPr>
                <w:b/>
                <w:bCs/>
                <w:lang w:eastAsia="sv-SE"/>
              </w:rPr>
              <w:t>app comment</w:t>
            </w:r>
          </w:p>
        </w:tc>
      </w:tr>
      <w:tr w:rsidR="00371550" w14:paraId="45AA30C7" w14:textId="5048B51D" w:rsidTr="00265B4F">
        <w:tc>
          <w:tcPr>
            <w:tcW w:w="2122" w:type="dxa"/>
            <w:vAlign w:val="center"/>
          </w:tcPr>
          <w:p w14:paraId="1833F25B" w14:textId="3B4075B0" w:rsidR="00265B4F" w:rsidRDefault="00265B4F" w:rsidP="00275E03">
            <w:pPr>
              <w:jc w:val="center"/>
            </w:pPr>
            <w:r>
              <w:rPr>
                <w:rFonts w:hint="eastAsia"/>
              </w:rPr>
              <w:t>S</w:t>
            </w:r>
            <w:r>
              <w:t>RAP-1(</w:t>
            </w:r>
            <w:proofErr w:type="spellStart"/>
            <w:r w:rsidRPr="00265B4F">
              <w:t>ASUSTeK</w:t>
            </w:r>
            <w:proofErr w:type="spellEnd"/>
            <w:r>
              <w:t>)</w:t>
            </w:r>
          </w:p>
        </w:tc>
        <w:tc>
          <w:tcPr>
            <w:tcW w:w="2382" w:type="dxa"/>
            <w:vAlign w:val="center"/>
          </w:tcPr>
          <w:p w14:paraId="1BE5458F" w14:textId="5B1DC319" w:rsidR="00265B4F" w:rsidRDefault="00265B4F" w:rsidP="00275E03">
            <w:pPr>
              <w:jc w:val="center"/>
              <w:rPr>
                <w:lang w:eastAsia="sv-SE"/>
              </w:rPr>
            </w:pPr>
            <w:r w:rsidRPr="00265B4F">
              <w:rPr>
                <w:lang w:eastAsia="sv-SE"/>
              </w:rPr>
              <w:t>The handling of the last relay operation for identifying SRB0 of the Child UE is not clearly captured in the current running CR</w:t>
            </w:r>
            <w:r w:rsidR="008634B7">
              <w:rPr>
                <w:lang w:eastAsia="sv-SE"/>
              </w:rPr>
              <w:t xml:space="preserve"> clause 5.2.2.0/5.2.2.2</w:t>
            </w:r>
            <w:r w:rsidRPr="00265B4F">
              <w:rPr>
                <w:lang w:eastAsia="sv-SE"/>
              </w:rPr>
              <w:t>.</w:t>
            </w:r>
          </w:p>
        </w:tc>
        <w:tc>
          <w:tcPr>
            <w:tcW w:w="5981" w:type="dxa"/>
          </w:tcPr>
          <w:p w14:paraId="2ACFE5D6" w14:textId="42688607" w:rsidR="008634B7" w:rsidRDefault="008634B7" w:rsidP="008634B7">
            <w:pPr>
              <w:jc w:val="left"/>
            </w:pPr>
            <w:r>
              <w:rPr>
                <w:rFonts w:hint="eastAsia"/>
              </w:rPr>
              <w:t>I</w:t>
            </w:r>
            <w:r>
              <w:t>n clause 5.2.2.0:</w:t>
            </w:r>
            <w:r>
              <w:rPr>
                <w:noProof/>
              </w:rPr>
              <w:t xml:space="preserve"> </w:t>
            </w:r>
            <w:r>
              <w:rPr>
                <w:noProof/>
                <w:lang w:val="en-US"/>
              </w:rPr>
              <w:drawing>
                <wp:inline distT="0" distB="0" distL="0" distR="0" wp14:anchorId="5C40C26C" wp14:editId="0585DB94">
                  <wp:extent cx="3639515" cy="1007634"/>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5335" cy="1020320"/>
                          </a:xfrm>
                          <a:prstGeom prst="rect">
                            <a:avLst/>
                          </a:prstGeom>
                        </pic:spPr>
                      </pic:pic>
                    </a:graphicData>
                  </a:graphic>
                </wp:inline>
              </w:drawing>
            </w:r>
          </w:p>
          <w:p w14:paraId="33515C4A" w14:textId="534E542E" w:rsidR="008634B7" w:rsidRDefault="008634B7" w:rsidP="008634B7">
            <w:pPr>
              <w:jc w:val="left"/>
            </w:pPr>
            <w:r>
              <w:rPr>
                <w:rFonts w:hint="eastAsia"/>
              </w:rPr>
              <w:t>I</w:t>
            </w:r>
            <w:r>
              <w:t>n clause 5.2.2.2:</w:t>
            </w:r>
          </w:p>
          <w:p w14:paraId="117DD14C" w14:textId="77777777" w:rsidR="008634B7" w:rsidRDefault="008634B7" w:rsidP="008634B7">
            <w:pPr>
              <w:jc w:val="left"/>
            </w:pPr>
            <w:r>
              <w:rPr>
                <w:noProof/>
                <w:lang w:val="en-US"/>
              </w:rPr>
              <w:drawing>
                <wp:inline distT="0" distB="0" distL="0" distR="0" wp14:anchorId="73F135C4" wp14:editId="61CFF196">
                  <wp:extent cx="3391382" cy="701665"/>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43716" cy="712493"/>
                          </a:xfrm>
                          <a:prstGeom prst="rect">
                            <a:avLst/>
                          </a:prstGeom>
                        </pic:spPr>
                      </pic:pic>
                    </a:graphicData>
                  </a:graphic>
                </wp:inline>
              </w:drawing>
            </w:r>
          </w:p>
          <w:p w14:paraId="132AD024" w14:textId="77777777" w:rsidR="00371550" w:rsidRDefault="00371550" w:rsidP="008634B7">
            <w:pPr>
              <w:jc w:val="left"/>
            </w:pPr>
          </w:p>
          <w:p w14:paraId="3DF637A2" w14:textId="3763C08B" w:rsidR="00371550" w:rsidRDefault="00371550" w:rsidP="008634B7">
            <w:pPr>
              <w:jc w:val="left"/>
            </w:pPr>
            <w:r>
              <w:t xml:space="preserve">[Rapp] </w:t>
            </w:r>
            <w:r>
              <w:rPr>
                <w:rFonts w:hint="eastAsia"/>
              </w:rPr>
              <w:t>B</w:t>
            </w:r>
            <w:r>
              <w:t>ased on offline comment, the change will be updated as follows:</w:t>
            </w:r>
          </w:p>
          <w:p w14:paraId="7F549825" w14:textId="6B5DB375" w:rsidR="00371550" w:rsidRDefault="00371550" w:rsidP="008634B7">
            <w:pPr>
              <w:jc w:val="left"/>
            </w:pPr>
            <w:r>
              <w:rPr>
                <w:rFonts w:hint="eastAsia"/>
              </w:rPr>
              <w:t>I</w:t>
            </w:r>
            <w:r>
              <w:t>n clause 5.2.2.0:</w:t>
            </w:r>
          </w:p>
          <w:p w14:paraId="1A956DCD" w14:textId="77777777" w:rsidR="00371550" w:rsidRDefault="00371550" w:rsidP="008634B7">
            <w:pPr>
              <w:jc w:val="left"/>
            </w:pPr>
            <w:r>
              <w:rPr>
                <w:noProof/>
              </w:rPr>
              <w:drawing>
                <wp:inline distT="0" distB="0" distL="0" distR="0" wp14:anchorId="19940EFB" wp14:editId="285803B1">
                  <wp:extent cx="3711526" cy="1012234"/>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1068" cy="1025745"/>
                          </a:xfrm>
                          <a:prstGeom prst="rect">
                            <a:avLst/>
                          </a:prstGeom>
                        </pic:spPr>
                      </pic:pic>
                    </a:graphicData>
                  </a:graphic>
                </wp:inline>
              </w:drawing>
            </w:r>
          </w:p>
          <w:p w14:paraId="75F51DDD" w14:textId="77777777" w:rsidR="00371550" w:rsidRDefault="00371550" w:rsidP="008634B7">
            <w:pPr>
              <w:jc w:val="left"/>
            </w:pPr>
            <w:r>
              <w:rPr>
                <w:rFonts w:hint="eastAsia"/>
              </w:rPr>
              <w:t>I</w:t>
            </w:r>
            <w:r>
              <w:t>n clause 5.2.2.2:</w:t>
            </w:r>
          </w:p>
          <w:p w14:paraId="4AF84DE8" w14:textId="57DA1E43" w:rsidR="00371550" w:rsidRPr="00265B4F" w:rsidRDefault="00371550" w:rsidP="008634B7">
            <w:pPr>
              <w:jc w:val="left"/>
            </w:pPr>
            <w:r>
              <w:rPr>
                <w:noProof/>
              </w:rPr>
              <w:lastRenderedPageBreak/>
              <w:drawing>
                <wp:inline distT="0" distB="0" distL="0" distR="0" wp14:anchorId="65C7DDCF" wp14:editId="439F856D">
                  <wp:extent cx="3895139" cy="838194"/>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flipV="1">
                            <a:off x="0" y="0"/>
                            <a:ext cx="3947955" cy="849560"/>
                          </a:xfrm>
                          <a:prstGeom prst="rect">
                            <a:avLst/>
                          </a:prstGeom>
                        </pic:spPr>
                      </pic:pic>
                    </a:graphicData>
                  </a:graphic>
                </wp:inline>
              </w:drawing>
            </w:r>
          </w:p>
        </w:tc>
        <w:tc>
          <w:tcPr>
            <w:tcW w:w="2274" w:type="dxa"/>
          </w:tcPr>
          <w:p w14:paraId="1059061C" w14:textId="4AB22E6A" w:rsidR="00265B4F" w:rsidRDefault="00265B4F" w:rsidP="00275E03">
            <w:pPr>
              <w:jc w:val="center"/>
            </w:pPr>
            <w:r>
              <w:rPr>
                <w:rFonts w:hint="eastAsia"/>
              </w:rPr>
              <w:lastRenderedPageBreak/>
              <w:t>A</w:t>
            </w:r>
            <w:r>
              <w:t xml:space="preserve">gree, will be included in the Rapp CR </w:t>
            </w:r>
          </w:p>
        </w:tc>
      </w:tr>
      <w:tr w:rsidR="00371550" w14:paraId="0D2D7B46" w14:textId="424C1B37" w:rsidTr="00265B4F">
        <w:tc>
          <w:tcPr>
            <w:tcW w:w="2122" w:type="dxa"/>
            <w:vAlign w:val="center"/>
          </w:tcPr>
          <w:p w14:paraId="2D1E141E" w14:textId="7F533B90" w:rsidR="00265B4F" w:rsidRDefault="003E02CD" w:rsidP="00275E03">
            <w:pPr>
              <w:jc w:val="center"/>
              <w:rPr>
                <w:lang w:eastAsia="sv-SE"/>
              </w:rPr>
            </w:pPr>
            <w:r>
              <w:rPr>
                <w:lang w:eastAsia="sv-SE"/>
              </w:rPr>
              <w:t>SRAP</w:t>
            </w:r>
            <w:r>
              <w:rPr>
                <w:rFonts w:hint="eastAsia"/>
              </w:rPr>
              <w:t>-</w:t>
            </w:r>
            <w:r>
              <w:rPr>
                <w:lang w:eastAsia="sv-SE"/>
              </w:rPr>
              <w:t>2</w:t>
            </w:r>
            <w:r w:rsidR="00357552">
              <w:rPr>
                <w:lang w:eastAsia="sv-SE"/>
              </w:rPr>
              <w:t xml:space="preserve"> (Huawei)</w:t>
            </w:r>
          </w:p>
        </w:tc>
        <w:tc>
          <w:tcPr>
            <w:tcW w:w="2382" w:type="dxa"/>
            <w:vAlign w:val="center"/>
          </w:tcPr>
          <w:p w14:paraId="04628871" w14:textId="44ECDB37" w:rsidR="00265B4F" w:rsidRDefault="003E02CD" w:rsidP="00173CB6">
            <w:pPr>
              <w:jc w:val="left"/>
            </w:pPr>
            <w:r>
              <w:rPr>
                <w:lang w:eastAsia="sv-SE"/>
              </w:rPr>
              <w:t>The e</w:t>
            </w:r>
            <w:r w:rsidRPr="003E02CD">
              <w:rPr>
                <w:lang w:eastAsia="sv-SE"/>
              </w:rPr>
              <w:t>gress link determination</w:t>
            </w:r>
            <w:r>
              <w:rPr>
                <w:lang w:eastAsia="sv-SE"/>
              </w:rPr>
              <w:t xml:space="preserve"> </w:t>
            </w:r>
            <w:r w:rsidR="00173CB6">
              <w:rPr>
                <w:lang w:eastAsia="sv-SE"/>
              </w:rPr>
              <w:t xml:space="preserve">seems unclear </w:t>
            </w:r>
            <w:r>
              <w:rPr>
                <w:lang w:eastAsia="sv-SE"/>
              </w:rPr>
              <w:t>at the relay UE</w:t>
            </w:r>
            <w:r w:rsidR="00173CB6">
              <w:rPr>
                <w:lang w:eastAsia="sv-SE"/>
              </w:rPr>
              <w:t xml:space="preserve"> in the procedural text</w:t>
            </w:r>
            <w:r w:rsidR="00390325">
              <w:rPr>
                <w:rFonts w:hint="eastAsia"/>
              </w:rPr>
              <w:t>.</w:t>
            </w:r>
          </w:p>
          <w:p w14:paraId="71ECAEB8" w14:textId="21D92FE7" w:rsidR="00173CB6" w:rsidRDefault="00390325" w:rsidP="00390325">
            <w:pPr>
              <w:jc w:val="left"/>
            </w:pPr>
            <w:r>
              <w:rPr>
                <w:lang w:eastAsia="sv-SE"/>
              </w:rPr>
              <w:t xml:space="preserve">The egress link should be determined based on the mapping between the local ID (contained in the SRAP header) and the L2ID of the connected child UE in the </w:t>
            </w:r>
            <w:r w:rsidR="00173CB6">
              <w:rPr>
                <w:lang w:eastAsia="sv-SE"/>
              </w:rPr>
              <w:t>downstream</w:t>
            </w:r>
            <w:r>
              <w:rPr>
                <w:rFonts w:hint="eastAsia"/>
              </w:rPr>
              <w:t>.</w:t>
            </w:r>
            <w:r>
              <w:t xml:space="preserve"> </w:t>
            </w:r>
          </w:p>
          <w:p w14:paraId="53191324" w14:textId="0F7D7E06" w:rsidR="00390325" w:rsidRDefault="00173CB6" w:rsidP="00390325">
            <w:pPr>
              <w:jc w:val="left"/>
              <w:rPr>
                <w:lang w:eastAsia="sv-SE"/>
              </w:rPr>
            </w:pPr>
            <w:r>
              <w:t xml:space="preserve">If we agree for such change here, </w:t>
            </w:r>
            <w:r w:rsidR="00390325">
              <w:t xml:space="preserve">we </w:t>
            </w:r>
            <w:r>
              <w:t xml:space="preserve">will also </w:t>
            </w:r>
            <w:r w:rsidR="00390325">
              <w:t xml:space="preserve">need to </w:t>
            </w:r>
            <w:r>
              <w:t>introduce similar change</w:t>
            </w:r>
            <w:r w:rsidR="00390325">
              <w:t xml:space="preserve"> </w:t>
            </w:r>
            <w:r>
              <w:t xml:space="preserve">in </w:t>
            </w:r>
            <w:r w:rsidR="00390325">
              <w:t>the RRC spec.</w:t>
            </w:r>
          </w:p>
          <w:p w14:paraId="75F683DC" w14:textId="1AE5FE89" w:rsidR="00390325" w:rsidRDefault="00390325" w:rsidP="00275E03">
            <w:pPr>
              <w:jc w:val="center"/>
              <w:rPr>
                <w:lang w:eastAsia="sv-SE"/>
              </w:rPr>
            </w:pPr>
          </w:p>
        </w:tc>
        <w:tc>
          <w:tcPr>
            <w:tcW w:w="5981" w:type="dxa"/>
          </w:tcPr>
          <w:p w14:paraId="50990EDD" w14:textId="77777777" w:rsidR="000F6A58" w:rsidRDefault="000F6A58" w:rsidP="00357552">
            <w:pPr>
              <w:jc w:val="left"/>
              <w:rPr>
                <w:lang w:eastAsia="sv-SE"/>
              </w:rPr>
            </w:pPr>
          </w:p>
          <w:p w14:paraId="7AD84308" w14:textId="21C7AF18" w:rsidR="003E02CD" w:rsidRDefault="000F6A58" w:rsidP="00357552">
            <w:pPr>
              <w:jc w:val="left"/>
              <w:rPr>
                <w:lang w:eastAsia="sv-SE"/>
              </w:rPr>
            </w:pPr>
            <w:r>
              <w:rPr>
                <w:lang w:eastAsia="sv-SE"/>
              </w:rPr>
              <w:t>The corresponding change i</w:t>
            </w:r>
            <w:r w:rsidR="003E02CD">
              <w:rPr>
                <w:lang w:eastAsia="sv-SE"/>
              </w:rPr>
              <w:t>n clause 5.2.2.1</w:t>
            </w:r>
            <w:r w:rsidR="00390325">
              <w:rPr>
                <w:lang w:eastAsia="sv-SE"/>
              </w:rPr>
              <w:t xml:space="preserve"> is highlighted</w:t>
            </w:r>
            <w:r>
              <w:rPr>
                <w:lang w:eastAsia="sv-SE"/>
              </w:rPr>
              <w:t>:</w:t>
            </w:r>
          </w:p>
          <w:p w14:paraId="6BE6E7F5" w14:textId="77777777" w:rsidR="00265B4F" w:rsidRDefault="003E02CD" w:rsidP="00275E03">
            <w:pPr>
              <w:jc w:val="center"/>
              <w:rPr>
                <w:lang w:eastAsia="sv-SE"/>
              </w:rPr>
            </w:pPr>
            <w:r>
              <w:rPr>
                <w:noProof/>
                <w:lang w:val="en-US"/>
              </w:rPr>
              <w:drawing>
                <wp:inline distT="0" distB="0" distL="0" distR="0" wp14:anchorId="665EA054" wp14:editId="32E0F308">
                  <wp:extent cx="3980019" cy="843749"/>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6885" cy="855804"/>
                          </a:xfrm>
                          <a:prstGeom prst="rect">
                            <a:avLst/>
                          </a:prstGeom>
                        </pic:spPr>
                      </pic:pic>
                    </a:graphicData>
                  </a:graphic>
                </wp:inline>
              </w:drawing>
            </w:r>
          </w:p>
          <w:p w14:paraId="145D8B0E" w14:textId="19CA58D6" w:rsidR="003E02CD" w:rsidRDefault="003E02CD" w:rsidP="00275E03">
            <w:pPr>
              <w:jc w:val="center"/>
              <w:rPr>
                <w:lang w:eastAsia="sv-SE"/>
              </w:rPr>
            </w:pPr>
          </w:p>
          <w:p w14:paraId="2B99E937" w14:textId="064D811B" w:rsidR="003E02CD" w:rsidRDefault="003E02CD" w:rsidP="00275E03">
            <w:pPr>
              <w:jc w:val="center"/>
              <w:rPr>
                <w:lang w:eastAsia="sv-SE"/>
              </w:rPr>
            </w:pPr>
          </w:p>
        </w:tc>
        <w:tc>
          <w:tcPr>
            <w:tcW w:w="2274" w:type="dxa"/>
          </w:tcPr>
          <w:p w14:paraId="7CBCEBE9" w14:textId="37089097" w:rsidR="00265B4F" w:rsidRDefault="00371550" w:rsidP="00371550">
            <w:pPr>
              <w:jc w:val="left"/>
            </w:pPr>
            <w:r>
              <w:rPr>
                <w:rFonts w:hint="eastAsia"/>
              </w:rPr>
              <w:t>T</w:t>
            </w:r>
            <w:r>
              <w:t xml:space="preserve">hanks, the sl-L2IdentityRemote is the </w:t>
            </w:r>
            <w:r>
              <w:rPr>
                <w:lang w:eastAsia="sv-SE"/>
              </w:rPr>
              <w:t>L2ID of the connected child UE in the downstream, so the new IE is not needed.</w:t>
            </w:r>
          </w:p>
        </w:tc>
      </w:tr>
      <w:tr w:rsidR="00371550" w14:paraId="19CFD547" w14:textId="76B34F2A" w:rsidTr="00265B4F">
        <w:tc>
          <w:tcPr>
            <w:tcW w:w="2122" w:type="dxa"/>
            <w:vAlign w:val="center"/>
          </w:tcPr>
          <w:p w14:paraId="24DED2B8" w14:textId="4BC85B49" w:rsidR="00265B4F" w:rsidRDefault="003E02CD" w:rsidP="00275E03">
            <w:pPr>
              <w:jc w:val="center"/>
              <w:rPr>
                <w:lang w:eastAsia="sv-SE"/>
              </w:rPr>
            </w:pPr>
            <w:r>
              <w:rPr>
                <w:lang w:eastAsia="sv-SE"/>
              </w:rPr>
              <w:t>SRAP</w:t>
            </w:r>
            <w:r>
              <w:rPr>
                <w:rFonts w:hint="eastAsia"/>
              </w:rPr>
              <w:t>-</w:t>
            </w:r>
            <w:r>
              <w:rPr>
                <w:lang w:eastAsia="sv-SE"/>
              </w:rPr>
              <w:t>3</w:t>
            </w:r>
            <w:r w:rsidR="00357552">
              <w:rPr>
                <w:lang w:eastAsia="sv-SE"/>
              </w:rPr>
              <w:t xml:space="preserve"> (Huawei)</w:t>
            </w:r>
          </w:p>
        </w:tc>
        <w:tc>
          <w:tcPr>
            <w:tcW w:w="2382" w:type="dxa"/>
            <w:vAlign w:val="center"/>
          </w:tcPr>
          <w:p w14:paraId="5C077BE0" w14:textId="5C5863A0" w:rsidR="00265B4F" w:rsidRDefault="000F6A58" w:rsidP="00275E03">
            <w:pPr>
              <w:jc w:val="center"/>
              <w:rPr>
                <w:lang w:eastAsia="sv-SE"/>
              </w:rPr>
            </w:pPr>
            <w:r>
              <w:rPr>
                <w:lang w:eastAsia="sv-SE"/>
              </w:rPr>
              <w:t>The error handling of SRB0 and SRB</w:t>
            </w:r>
            <w:r w:rsidR="00173CB6">
              <w:rPr>
                <w:lang w:eastAsia="sv-SE"/>
              </w:rPr>
              <w:t>1</w:t>
            </w:r>
            <w:r>
              <w:rPr>
                <w:lang w:eastAsia="sv-SE"/>
              </w:rPr>
              <w:t xml:space="preserve"> at the intermediate relay UE (except for the first relay UE)</w:t>
            </w:r>
            <w:r w:rsidR="00390325">
              <w:rPr>
                <w:lang w:eastAsia="sv-SE"/>
              </w:rPr>
              <w:t>.</w:t>
            </w:r>
          </w:p>
          <w:p w14:paraId="2628308B" w14:textId="78F68B0E" w:rsidR="00390325" w:rsidRDefault="00390325" w:rsidP="00390325">
            <w:pPr>
              <w:jc w:val="left"/>
            </w:pPr>
            <w:r>
              <w:rPr>
                <w:lang w:eastAsia="sv-SE"/>
              </w:rPr>
              <w:t>It is possible that the intermediate relay UE does not receive the RRC reconfiguration when receiving the SRB</w:t>
            </w:r>
            <w:r>
              <w:t>0</w:t>
            </w:r>
            <w:r>
              <w:rPr>
                <w:rFonts w:hint="eastAsia"/>
              </w:rPr>
              <w:t>/</w:t>
            </w:r>
            <w:r>
              <w:t>SRB1 message from the connected child UE</w:t>
            </w:r>
            <w:r>
              <w:rPr>
                <w:lang w:eastAsia="sv-SE"/>
              </w:rPr>
              <w:t xml:space="preserve"> </w:t>
            </w:r>
            <w:r w:rsidR="00173CB6">
              <w:rPr>
                <w:lang w:eastAsia="sv-SE"/>
              </w:rPr>
              <w:t>during</w:t>
            </w:r>
            <w:r>
              <w:rPr>
                <w:lang w:eastAsia="sv-SE"/>
              </w:rPr>
              <w:t xml:space="preserve"> the RRC setup </w:t>
            </w:r>
            <w:r>
              <w:rPr>
                <w:lang w:eastAsia="sv-SE"/>
              </w:rPr>
              <w:lastRenderedPageBreak/>
              <w:t>procedure</w:t>
            </w:r>
            <w:r>
              <w:rPr>
                <w:rFonts w:hint="eastAsia"/>
              </w:rPr>
              <w:t>/</w:t>
            </w:r>
            <w:r>
              <w:rPr>
                <w:lang w:eastAsia="sv-SE"/>
              </w:rPr>
              <w:t>the path switch procedure. In the current spec, the intermediate relay may discard the SRB0</w:t>
            </w:r>
            <w:r>
              <w:rPr>
                <w:rFonts w:hint="eastAsia"/>
              </w:rPr>
              <w:t>/</w:t>
            </w:r>
            <w:r>
              <w:t>SRB1 message in the above case. We need to consider the above case in the error handling clause.</w:t>
            </w:r>
          </w:p>
          <w:p w14:paraId="1346AFB8" w14:textId="4A55E38D" w:rsidR="00390325" w:rsidRDefault="00390325" w:rsidP="00275E03">
            <w:pPr>
              <w:jc w:val="center"/>
              <w:rPr>
                <w:lang w:eastAsia="sv-SE"/>
              </w:rPr>
            </w:pPr>
          </w:p>
        </w:tc>
        <w:tc>
          <w:tcPr>
            <w:tcW w:w="5981" w:type="dxa"/>
          </w:tcPr>
          <w:p w14:paraId="54809547" w14:textId="21AAD77D" w:rsidR="00390325" w:rsidRDefault="00390325" w:rsidP="00390325">
            <w:pPr>
              <w:jc w:val="left"/>
              <w:rPr>
                <w:lang w:eastAsia="sv-SE"/>
              </w:rPr>
            </w:pPr>
            <w:r>
              <w:rPr>
                <w:lang w:eastAsia="sv-SE"/>
              </w:rPr>
              <w:lastRenderedPageBreak/>
              <w:t>The corresponding change in clause 5.4 is highlighted:</w:t>
            </w:r>
          </w:p>
          <w:p w14:paraId="16BA8DA4" w14:textId="44877B5C" w:rsidR="00390325" w:rsidRDefault="00390325" w:rsidP="00390325">
            <w:pPr>
              <w:jc w:val="left"/>
              <w:rPr>
                <w:lang w:eastAsia="sv-SE"/>
              </w:rPr>
            </w:pPr>
            <w:r>
              <w:rPr>
                <w:noProof/>
                <w:lang w:val="en-US"/>
              </w:rPr>
              <w:drawing>
                <wp:inline distT="0" distB="0" distL="0" distR="0" wp14:anchorId="1C9447F6" wp14:editId="49F32A0D">
                  <wp:extent cx="4299045" cy="1084991"/>
                  <wp:effectExtent l="0" t="0" r="635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1206" cy="1103203"/>
                          </a:xfrm>
                          <a:prstGeom prst="rect">
                            <a:avLst/>
                          </a:prstGeom>
                        </pic:spPr>
                      </pic:pic>
                    </a:graphicData>
                  </a:graphic>
                </wp:inline>
              </w:drawing>
            </w:r>
          </w:p>
          <w:p w14:paraId="27CB3378" w14:textId="77777777" w:rsidR="00390325" w:rsidRDefault="00390325" w:rsidP="00357552">
            <w:pPr>
              <w:jc w:val="left"/>
            </w:pPr>
          </w:p>
          <w:p w14:paraId="433A02B5" w14:textId="36A7DA25" w:rsidR="00390325" w:rsidRDefault="00390325" w:rsidP="00357552">
            <w:pPr>
              <w:jc w:val="left"/>
              <w:rPr>
                <w:lang w:eastAsia="sv-SE"/>
              </w:rPr>
            </w:pPr>
          </w:p>
        </w:tc>
        <w:tc>
          <w:tcPr>
            <w:tcW w:w="2274" w:type="dxa"/>
          </w:tcPr>
          <w:p w14:paraId="57F0F278" w14:textId="1F1C585D" w:rsidR="00265B4F" w:rsidRDefault="00371550" w:rsidP="00371550">
            <w:pPr>
              <w:jc w:val="left"/>
            </w:pPr>
            <w:r>
              <w:rPr>
                <w:rFonts w:hint="eastAsia"/>
              </w:rPr>
              <w:t>T</w:t>
            </w:r>
            <w:r>
              <w:t xml:space="preserve">hanks, the understanding is the intermediate relay UE is in RRC connected state, which means the network will provide the necessary configurations for the Remote UE’s SRB0/SRB1, based on that understanding, seems no special handling for that case is needed. We can </w:t>
            </w:r>
            <w:r>
              <w:lastRenderedPageBreak/>
              <w:t>hear the view from other companies.</w:t>
            </w:r>
          </w:p>
        </w:tc>
      </w:tr>
      <w:tr w:rsidR="00371550" w14:paraId="26BF7E32" w14:textId="77777777" w:rsidTr="00265B4F">
        <w:tc>
          <w:tcPr>
            <w:tcW w:w="2122" w:type="dxa"/>
            <w:vAlign w:val="center"/>
          </w:tcPr>
          <w:p w14:paraId="6EBDEB39" w14:textId="52FB4AF1" w:rsidR="00371550" w:rsidRDefault="00371550" w:rsidP="00275E03">
            <w:pPr>
              <w:jc w:val="center"/>
            </w:pPr>
            <w:r>
              <w:rPr>
                <w:rFonts w:hint="eastAsia"/>
              </w:rPr>
              <w:t>S</w:t>
            </w:r>
            <w:r>
              <w:t>RAP-4 (OPPO)</w:t>
            </w:r>
          </w:p>
        </w:tc>
        <w:tc>
          <w:tcPr>
            <w:tcW w:w="2382" w:type="dxa"/>
            <w:vAlign w:val="center"/>
          </w:tcPr>
          <w:p w14:paraId="06F5DDC6" w14:textId="6CBB4AB5" w:rsidR="00371550" w:rsidRDefault="00371550" w:rsidP="00275E03">
            <w:pPr>
              <w:jc w:val="center"/>
            </w:pPr>
            <w:r>
              <w:rPr>
                <w:rFonts w:hint="eastAsia"/>
              </w:rPr>
              <w:t>I</w:t>
            </w:r>
            <w:r>
              <w:t>n clause 3.1, the Terms for Last Relay is not aligned with other spec.</w:t>
            </w:r>
          </w:p>
        </w:tc>
        <w:tc>
          <w:tcPr>
            <w:tcW w:w="5981" w:type="dxa"/>
          </w:tcPr>
          <w:p w14:paraId="5E6847EB" w14:textId="77777777" w:rsidR="00371550" w:rsidRDefault="00371550" w:rsidP="00390325">
            <w:pPr>
              <w:jc w:val="left"/>
            </w:pPr>
            <w:r>
              <w:rPr>
                <w:rFonts w:hint="eastAsia"/>
              </w:rPr>
              <w:t>A</w:t>
            </w:r>
            <w:r>
              <w:t>dd missing sentence “</w:t>
            </w:r>
            <w:r w:rsidRPr="00371550">
              <w:t>The child UE is the U2N Remote UE in case of single-hop L2 U2N Relay communication.</w:t>
            </w:r>
            <w:r>
              <w:t>”</w:t>
            </w:r>
          </w:p>
          <w:p w14:paraId="2149B658" w14:textId="0C095E03" w:rsidR="00371550" w:rsidRDefault="00371550" w:rsidP="00390325">
            <w:pPr>
              <w:jc w:val="left"/>
            </w:pPr>
          </w:p>
        </w:tc>
        <w:tc>
          <w:tcPr>
            <w:tcW w:w="2274" w:type="dxa"/>
          </w:tcPr>
          <w:p w14:paraId="23E51767" w14:textId="5FA54742" w:rsidR="00371550" w:rsidRDefault="00371550" w:rsidP="00371550">
            <w:pPr>
              <w:jc w:val="left"/>
            </w:pPr>
            <w:proofErr w:type="spellStart"/>
            <w:r>
              <w:t>Misc</w:t>
            </w:r>
            <w:proofErr w:type="spellEnd"/>
            <w:r>
              <w:t xml:space="preserve"> issue, will be included in the Rapp CR</w:t>
            </w:r>
          </w:p>
        </w:tc>
      </w:tr>
      <w:tr w:rsidR="00371550" w14:paraId="67039C8D" w14:textId="77777777" w:rsidTr="00265B4F">
        <w:tc>
          <w:tcPr>
            <w:tcW w:w="2122" w:type="dxa"/>
            <w:vAlign w:val="center"/>
          </w:tcPr>
          <w:p w14:paraId="02C0AB46" w14:textId="3BFAAE80" w:rsidR="00371550" w:rsidRDefault="00371550" w:rsidP="00275E03">
            <w:pPr>
              <w:jc w:val="center"/>
            </w:pPr>
            <w:r>
              <w:rPr>
                <w:rFonts w:hint="eastAsia"/>
              </w:rPr>
              <w:t>S</w:t>
            </w:r>
            <w:r>
              <w:t>RAP-5 (OPPO)</w:t>
            </w:r>
          </w:p>
        </w:tc>
        <w:tc>
          <w:tcPr>
            <w:tcW w:w="2382" w:type="dxa"/>
            <w:vAlign w:val="center"/>
          </w:tcPr>
          <w:p w14:paraId="34775347" w14:textId="071DB35D" w:rsidR="00371550" w:rsidRDefault="00371550" w:rsidP="00275E03">
            <w:pPr>
              <w:jc w:val="center"/>
            </w:pPr>
            <w:r>
              <w:rPr>
                <w:rFonts w:hint="eastAsia"/>
              </w:rPr>
              <w:t>I</w:t>
            </w:r>
            <w:r>
              <w:t xml:space="preserve">n clause 4.2.2, one type in </w:t>
            </w:r>
            <w:r w:rsidRPr="00371550">
              <w:t>Figure 4.2.2-2</w:t>
            </w:r>
            <w:r>
              <w:t xml:space="preserve"> </w:t>
            </w:r>
          </w:p>
        </w:tc>
        <w:tc>
          <w:tcPr>
            <w:tcW w:w="5981" w:type="dxa"/>
          </w:tcPr>
          <w:p w14:paraId="60C2A322" w14:textId="7E835C5D" w:rsidR="00371550" w:rsidRPr="00371550" w:rsidRDefault="00371550" w:rsidP="00390325">
            <w:pPr>
              <w:jc w:val="left"/>
            </w:pPr>
            <w:r>
              <w:t>Add space between “</w:t>
            </w:r>
            <w:proofErr w:type="spellStart"/>
            <w:r>
              <w:t>theChild</w:t>
            </w:r>
            <w:proofErr w:type="spellEnd"/>
            <w:r>
              <w:t>”.</w:t>
            </w:r>
          </w:p>
        </w:tc>
        <w:tc>
          <w:tcPr>
            <w:tcW w:w="2274" w:type="dxa"/>
          </w:tcPr>
          <w:p w14:paraId="25F9461D" w14:textId="51D7EB67" w:rsidR="00371550" w:rsidRDefault="00371550" w:rsidP="00371550">
            <w:pPr>
              <w:jc w:val="left"/>
            </w:pPr>
            <w:proofErr w:type="spellStart"/>
            <w:r>
              <w:t>Misc</w:t>
            </w:r>
            <w:proofErr w:type="spellEnd"/>
            <w:r>
              <w:t xml:space="preserve"> issue, will be included in the Rapp CR</w:t>
            </w:r>
          </w:p>
        </w:tc>
      </w:tr>
      <w:tr w:rsidR="0070386F" w14:paraId="115DC137" w14:textId="77777777" w:rsidTr="00265B4F">
        <w:tc>
          <w:tcPr>
            <w:tcW w:w="2122" w:type="dxa"/>
            <w:vAlign w:val="center"/>
          </w:tcPr>
          <w:p w14:paraId="65427852" w14:textId="062339CD" w:rsidR="0070386F" w:rsidRDefault="0070386F" w:rsidP="00275E03">
            <w:pPr>
              <w:jc w:val="center"/>
            </w:pPr>
            <w:r>
              <w:rPr>
                <w:rFonts w:hint="eastAsia"/>
              </w:rPr>
              <w:t>S</w:t>
            </w:r>
            <w:r>
              <w:t>RAP-6 (OPPO)</w:t>
            </w:r>
          </w:p>
        </w:tc>
        <w:tc>
          <w:tcPr>
            <w:tcW w:w="2382" w:type="dxa"/>
            <w:vAlign w:val="center"/>
          </w:tcPr>
          <w:p w14:paraId="420EC2D2" w14:textId="4C931611" w:rsidR="0070386F" w:rsidRDefault="0070386F" w:rsidP="00275E03">
            <w:pPr>
              <w:jc w:val="center"/>
            </w:pPr>
            <w:r>
              <w:rPr>
                <w:rFonts w:hint="eastAsia"/>
              </w:rPr>
              <w:t>I</w:t>
            </w:r>
            <w:r>
              <w:t>n clause 5.2.2.2, based on current procedure, for SRB1 of directly and indirectly Remote UE, it assumed default configuration (SL-RLC1) can be used. But there is no agreement on that.</w:t>
            </w:r>
          </w:p>
        </w:tc>
        <w:tc>
          <w:tcPr>
            <w:tcW w:w="5981" w:type="dxa"/>
          </w:tcPr>
          <w:p w14:paraId="78CD7209" w14:textId="5B028FD2" w:rsidR="0070386F" w:rsidRDefault="0070386F" w:rsidP="00390325">
            <w:pPr>
              <w:jc w:val="left"/>
            </w:pPr>
            <w:r>
              <w:rPr>
                <w:rFonts w:hint="eastAsia"/>
              </w:rPr>
              <w:t>C</w:t>
            </w:r>
            <w:r>
              <w:t xml:space="preserve">onsidering RAN2 agrees the configuration of indirectly connected remote UE’s </w:t>
            </w:r>
            <w:r w:rsidRPr="0070386F">
              <w:rPr>
                <w:highlight w:val="yellow"/>
              </w:rPr>
              <w:t>SRB0 is dedicated configuration</w:t>
            </w:r>
            <w:r>
              <w:t>, seems it is reasonable to use dedicated configuration for SRB1 as well instead of use default SL-RLC1 to differentiate the SRB1 from Child UE and other remote UEs.</w:t>
            </w:r>
          </w:p>
          <w:p w14:paraId="17FB3404" w14:textId="77777777" w:rsidR="0070386F" w:rsidRPr="0070386F" w:rsidRDefault="0070386F" w:rsidP="0070386F">
            <w:pPr>
              <w:pStyle w:val="aff4"/>
              <w:widowControl w:val="0"/>
              <w:numPr>
                <w:ilvl w:val="0"/>
                <w:numId w:val="33"/>
              </w:numPr>
              <w:pBdr>
                <w:top w:val="none" w:sz="0" w:space="0" w:color="auto"/>
                <w:left w:val="none" w:sz="0" w:space="0" w:color="auto"/>
                <w:bottom w:val="none" w:sz="0" w:space="0" w:color="auto"/>
                <w:right w:val="none" w:sz="0" w:space="0" w:color="auto"/>
                <w:between w:val="none" w:sz="0" w:space="0" w:color="auto"/>
              </w:pBdr>
              <w:spacing w:after="0"/>
              <w:contextualSpacing w:val="0"/>
              <w:rPr>
                <w:rFonts w:eastAsia="MS Gothic" w:cs="Arial"/>
                <w:i/>
                <w:iCs/>
                <w:color w:val="4472C4" w:themeColor="accent1"/>
                <w:szCs w:val="21"/>
              </w:rPr>
            </w:pPr>
            <w:r w:rsidRPr="0070386F">
              <w:rPr>
                <w:rFonts w:eastAsia="MS Gothic" w:cs="Arial"/>
                <w:i/>
                <w:iCs/>
                <w:color w:val="4472C4" w:themeColor="accent1"/>
                <w:szCs w:val="21"/>
              </w:rPr>
              <w:t>As in single-hop U2N Relay mechanism, R2 confirm, for the DL and UL SRB0 of remote UE in multi-hop U2N Relay:</w:t>
            </w:r>
          </w:p>
          <w:p w14:paraId="1B07423D" w14:textId="77777777" w:rsidR="0070386F" w:rsidRPr="0070386F" w:rsidRDefault="0070386F" w:rsidP="0070386F">
            <w:pPr>
              <w:pStyle w:val="aff4"/>
              <w:widowControl w:val="0"/>
              <w:numPr>
                <w:ilvl w:val="1"/>
                <w:numId w:val="33"/>
              </w:numPr>
              <w:pBdr>
                <w:top w:val="none" w:sz="0" w:space="0" w:color="auto"/>
                <w:left w:val="none" w:sz="0" w:space="0" w:color="auto"/>
                <w:bottom w:val="none" w:sz="0" w:space="0" w:color="auto"/>
                <w:right w:val="none" w:sz="0" w:space="0" w:color="auto"/>
                <w:between w:val="none" w:sz="0" w:space="0" w:color="auto"/>
              </w:pBdr>
              <w:spacing w:after="0"/>
              <w:contextualSpacing w:val="0"/>
              <w:rPr>
                <w:rFonts w:eastAsia="MS Gothic" w:cs="Arial"/>
                <w:i/>
                <w:iCs/>
                <w:color w:val="4472C4" w:themeColor="accent1"/>
                <w:szCs w:val="21"/>
              </w:rPr>
            </w:pPr>
            <w:r w:rsidRPr="0070386F">
              <w:rPr>
                <w:rFonts w:eastAsia="MS Gothic" w:cs="Arial"/>
                <w:i/>
                <w:iCs/>
                <w:color w:val="4472C4" w:themeColor="accent1"/>
                <w:szCs w:val="21"/>
              </w:rPr>
              <w:t>At the link between remote UE and the first relay UE, reuse the specified PC5 RLC channel (i.e., SL-RLC0);</w:t>
            </w:r>
          </w:p>
          <w:p w14:paraId="0084EE43" w14:textId="77777777" w:rsidR="0070386F" w:rsidRPr="0070386F" w:rsidRDefault="0070386F" w:rsidP="0070386F">
            <w:pPr>
              <w:pStyle w:val="aff4"/>
              <w:widowControl w:val="0"/>
              <w:numPr>
                <w:ilvl w:val="1"/>
                <w:numId w:val="33"/>
              </w:numPr>
              <w:pBdr>
                <w:top w:val="none" w:sz="0" w:space="0" w:color="auto"/>
                <w:left w:val="none" w:sz="0" w:space="0" w:color="auto"/>
                <w:bottom w:val="none" w:sz="0" w:space="0" w:color="auto"/>
                <w:right w:val="none" w:sz="0" w:space="0" w:color="auto"/>
                <w:between w:val="none" w:sz="0" w:space="0" w:color="auto"/>
              </w:pBdr>
              <w:spacing w:after="0"/>
              <w:contextualSpacing w:val="0"/>
              <w:rPr>
                <w:rFonts w:eastAsia="MS Gothic" w:cs="Arial"/>
                <w:i/>
                <w:iCs/>
                <w:color w:val="4472C4" w:themeColor="accent1"/>
                <w:szCs w:val="21"/>
                <w:highlight w:val="yellow"/>
              </w:rPr>
            </w:pPr>
            <w:r w:rsidRPr="0070386F">
              <w:rPr>
                <w:rFonts w:eastAsia="MS Gothic" w:cs="Arial"/>
                <w:i/>
                <w:iCs/>
                <w:color w:val="4472C4" w:themeColor="accent1"/>
                <w:szCs w:val="21"/>
                <w:highlight w:val="yellow"/>
              </w:rPr>
              <w:t>At the link between intermediate relay UEs or the link between intermediate relay and the last relay, or the link between the last relay and the network, the RLC channel is configured by the network via dedicated RRC message.</w:t>
            </w:r>
          </w:p>
          <w:p w14:paraId="0C544582" w14:textId="77777777" w:rsidR="0070386F" w:rsidRPr="0070386F" w:rsidRDefault="0070386F" w:rsidP="00390325">
            <w:pPr>
              <w:jc w:val="left"/>
            </w:pPr>
          </w:p>
          <w:p w14:paraId="62EC7837" w14:textId="77777777" w:rsidR="0070386F" w:rsidRDefault="0070386F" w:rsidP="00390325">
            <w:pPr>
              <w:jc w:val="left"/>
            </w:pPr>
            <w:r>
              <w:rPr>
                <w:rFonts w:hint="eastAsia"/>
              </w:rPr>
              <w:t>R</w:t>
            </w:r>
            <w:r>
              <w:t>AN2 to discuss using dedicated RLC channel configuration for SRB1 of indirectly connected remote UE.</w:t>
            </w:r>
          </w:p>
          <w:p w14:paraId="4F8922A2" w14:textId="77777777" w:rsidR="0070386F" w:rsidRDefault="0070386F" w:rsidP="00390325">
            <w:pPr>
              <w:jc w:val="left"/>
            </w:pPr>
            <w:r>
              <w:rPr>
                <w:rFonts w:hint="eastAsia"/>
              </w:rPr>
              <w:t>I</w:t>
            </w:r>
            <w:r>
              <w:t>f it can be agreed, change as follows:</w:t>
            </w:r>
          </w:p>
          <w:p w14:paraId="4B54D4BF" w14:textId="74E173C9" w:rsidR="0070386F" w:rsidRDefault="0070386F" w:rsidP="00390325">
            <w:pPr>
              <w:jc w:val="left"/>
            </w:pPr>
            <w:r>
              <w:rPr>
                <w:noProof/>
              </w:rPr>
              <w:drawing>
                <wp:inline distT="0" distB="0" distL="0" distR="0" wp14:anchorId="0823D0B9" wp14:editId="5E2630F8">
                  <wp:extent cx="3784356" cy="27775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90883" cy="292909"/>
                          </a:xfrm>
                          <a:prstGeom prst="rect">
                            <a:avLst/>
                          </a:prstGeom>
                        </pic:spPr>
                      </pic:pic>
                    </a:graphicData>
                  </a:graphic>
                </wp:inline>
              </w:drawing>
            </w:r>
          </w:p>
        </w:tc>
        <w:tc>
          <w:tcPr>
            <w:tcW w:w="2274" w:type="dxa"/>
          </w:tcPr>
          <w:p w14:paraId="107270CA" w14:textId="4E5E9B4A" w:rsidR="0070386F" w:rsidRDefault="00083FE4" w:rsidP="00371550">
            <w:pPr>
              <w:jc w:val="left"/>
            </w:pPr>
            <w:r>
              <w:t xml:space="preserve">Considering this issue is not discussed in RAN2, </w:t>
            </w:r>
            <w:r w:rsidRPr="00083FE4">
              <w:t xml:space="preserve">contribution input on the open issue is </w:t>
            </w:r>
            <w:r>
              <w:t>recommended</w:t>
            </w:r>
            <w:r w:rsidRPr="00083FE4">
              <w:t xml:space="preserve">. </w:t>
            </w:r>
          </w:p>
        </w:tc>
      </w:tr>
      <w:tr w:rsidR="00371550" w14:paraId="73025CD6" w14:textId="77777777" w:rsidTr="00265B4F">
        <w:tc>
          <w:tcPr>
            <w:tcW w:w="2122" w:type="dxa"/>
            <w:vAlign w:val="center"/>
          </w:tcPr>
          <w:p w14:paraId="04B03E45" w14:textId="22A17377" w:rsidR="00371550" w:rsidRDefault="0070386F" w:rsidP="00275E03">
            <w:pPr>
              <w:jc w:val="center"/>
            </w:pPr>
            <w:r>
              <w:rPr>
                <w:rFonts w:hint="eastAsia"/>
              </w:rPr>
              <w:lastRenderedPageBreak/>
              <w:t>S</w:t>
            </w:r>
            <w:r>
              <w:t>RAP-7 (OPPO)</w:t>
            </w:r>
          </w:p>
        </w:tc>
        <w:tc>
          <w:tcPr>
            <w:tcW w:w="2382" w:type="dxa"/>
            <w:vAlign w:val="center"/>
          </w:tcPr>
          <w:p w14:paraId="7851872C" w14:textId="13DFFBFA" w:rsidR="00371550" w:rsidRDefault="0070386F" w:rsidP="00275E03">
            <w:pPr>
              <w:jc w:val="center"/>
            </w:pPr>
            <w:r>
              <w:rPr>
                <w:rFonts w:hint="eastAsia"/>
              </w:rPr>
              <w:t>I</w:t>
            </w:r>
            <w:r>
              <w:t xml:space="preserve">n clause 5.2.3, for the receiving operation of U2N Remote UE, </w:t>
            </w:r>
            <w:proofErr w:type="spellStart"/>
            <w:r w:rsidRPr="0070386F">
              <w:t>sl</w:t>
            </w:r>
            <w:proofErr w:type="spellEnd"/>
            <w:r w:rsidRPr="0070386F">
              <w:t>-</w:t>
            </w:r>
            <w:proofErr w:type="spellStart"/>
            <w:r w:rsidRPr="0070386F">
              <w:t>EgressRLC</w:t>
            </w:r>
            <w:proofErr w:type="spellEnd"/>
            <w:r w:rsidRPr="0070386F">
              <w:t>-Channel</w:t>
            </w:r>
            <w:r>
              <w:t>-UL is not applicable here</w:t>
            </w:r>
          </w:p>
        </w:tc>
        <w:tc>
          <w:tcPr>
            <w:tcW w:w="5981" w:type="dxa"/>
          </w:tcPr>
          <w:p w14:paraId="6ABBA655" w14:textId="346363EE" w:rsidR="00371550" w:rsidRDefault="0070386F" w:rsidP="00390325">
            <w:pPr>
              <w:jc w:val="left"/>
            </w:pPr>
            <w:r>
              <w:rPr>
                <w:rFonts w:hint="eastAsia"/>
              </w:rPr>
              <w:t>R</w:t>
            </w:r>
            <w:r>
              <w:t xml:space="preserve">emove “or </w:t>
            </w:r>
            <w:proofErr w:type="spellStart"/>
            <w:r w:rsidRPr="0070386F">
              <w:t>sl</w:t>
            </w:r>
            <w:proofErr w:type="spellEnd"/>
            <w:r w:rsidRPr="0070386F">
              <w:t>-</w:t>
            </w:r>
            <w:proofErr w:type="spellStart"/>
            <w:r w:rsidRPr="0070386F">
              <w:t>EgressRLC</w:t>
            </w:r>
            <w:proofErr w:type="spellEnd"/>
            <w:r w:rsidRPr="0070386F">
              <w:t>-Channel</w:t>
            </w:r>
            <w:r>
              <w:t>-UL”</w:t>
            </w:r>
          </w:p>
        </w:tc>
        <w:tc>
          <w:tcPr>
            <w:tcW w:w="2274" w:type="dxa"/>
          </w:tcPr>
          <w:p w14:paraId="3BE8F4C1" w14:textId="2C223B5E" w:rsidR="00371550" w:rsidRDefault="0070386F" w:rsidP="00371550">
            <w:pPr>
              <w:jc w:val="left"/>
            </w:pPr>
            <w:proofErr w:type="spellStart"/>
            <w:r>
              <w:t>Misc</w:t>
            </w:r>
            <w:proofErr w:type="spellEnd"/>
            <w:r>
              <w:t xml:space="preserve"> issue, will be included in the Rapp CR</w:t>
            </w:r>
          </w:p>
        </w:tc>
      </w:tr>
      <w:tr w:rsidR="0070386F" w14:paraId="28A3C687" w14:textId="77777777" w:rsidTr="00265B4F">
        <w:tc>
          <w:tcPr>
            <w:tcW w:w="2122" w:type="dxa"/>
            <w:vAlign w:val="center"/>
          </w:tcPr>
          <w:p w14:paraId="335FD3DE" w14:textId="2D9AFE9C" w:rsidR="0070386F" w:rsidRDefault="0070386F" w:rsidP="00275E03">
            <w:pPr>
              <w:jc w:val="center"/>
            </w:pPr>
            <w:r>
              <w:rPr>
                <w:rFonts w:hint="eastAsia"/>
              </w:rPr>
              <w:t>S</w:t>
            </w:r>
            <w:r>
              <w:t>RAP-8 (OPPO)</w:t>
            </w:r>
          </w:p>
        </w:tc>
        <w:tc>
          <w:tcPr>
            <w:tcW w:w="2382" w:type="dxa"/>
            <w:vAlign w:val="center"/>
          </w:tcPr>
          <w:p w14:paraId="7E4FAABC" w14:textId="044FDDFF" w:rsidR="0070386F" w:rsidRDefault="0070386F" w:rsidP="00275E03">
            <w:pPr>
              <w:jc w:val="center"/>
            </w:pPr>
            <w:r>
              <w:rPr>
                <w:rFonts w:hint="eastAsia"/>
              </w:rPr>
              <w:t>I</w:t>
            </w:r>
            <w:r>
              <w:t xml:space="preserve">n clause 5.2.3.3.2, for BEARER ID shared by SRB and DRB, it should be </w:t>
            </w:r>
            <w:proofErr w:type="spellStart"/>
            <w:r w:rsidRPr="0070386F">
              <w:t>sl</w:t>
            </w:r>
            <w:proofErr w:type="spellEnd"/>
            <w:r w:rsidRPr="0070386F">
              <w:t>-</w:t>
            </w:r>
            <w:proofErr w:type="spellStart"/>
            <w:r w:rsidRPr="0070386F">
              <w:t>EgressRLC</w:t>
            </w:r>
            <w:proofErr w:type="spellEnd"/>
            <w:r w:rsidRPr="0070386F">
              <w:t>-Channel-DL</w:t>
            </w:r>
            <w:r>
              <w:t xml:space="preserve"> to refer</w:t>
            </w:r>
          </w:p>
        </w:tc>
        <w:tc>
          <w:tcPr>
            <w:tcW w:w="5981" w:type="dxa"/>
          </w:tcPr>
          <w:p w14:paraId="5155EC40" w14:textId="14A47F26" w:rsidR="0070386F" w:rsidRDefault="0070386F" w:rsidP="00390325">
            <w:pPr>
              <w:jc w:val="left"/>
            </w:pPr>
            <w:r>
              <w:rPr>
                <w:rFonts w:hint="eastAsia"/>
              </w:rPr>
              <w:t>C</w:t>
            </w:r>
            <w:r>
              <w:t>hange “</w:t>
            </w:r>
            <w:proofErr w:type="spellStart"/>
            <w:r w:rsidRPr="0070386F">
              <w:t>sl</w:t>
            </w:r>
            <w:proofErr w:type="spellEnd"/>
            <w:r w:rsidRPr="0070386F">
              <w:t>-</w:t>
            </w:r>
            <w:proofErr w:type="spellStart"/>
            <w:r w:rsidRPr="0070386F">
              <w:t>EgressRLC</w:t>
            </w:r>
            <w:proofErr w:type="spellEnd"/>
            <w:r w:rsidRPr="0070386F">
              <w:t>-Channel-</w:t>
            </w:r>
            <w:r>
              <w:t>U</w:t>
            </w:r>
            <w:r w:rsidRPr="0070386F">
              <w:t>L</w:t>
            </w:r>
            <w:r>
              <w:t>” to “</w:t>
            </w:r>
            <w:proofErr w:type="spellStart"/>
            <w:r w:rsidRPr="0070386F">
              <w:t>sl</w:t>
            </w:r>
            <w:proofErr w:type="spellEnd"/>
            <w:r w:rsidRPr="0070386F">
              <w:t>-</w:t>
            </w:r>
            <w:proofErr w:type="spellStart"/>
            <w:r w:rsidRPr="0070386F">
              <w:t>EgressRLC</w:t>
            </w:r>
            <w:proofErr w:type="spellEnd"/>
            <w:r w:rsidRPr="0070386F">
              <w:t>-Channel-DL</w:t>
            </w:r>
            <w:r>
              <w:t>”</w:t>
            </w:r>
          </w:p>
        </w:tc>
        <w:tc>
          <w:tcPr>
            <w:tcW w:w="2274" w:type="dxa"/>
          </w:tcPr>
          <w:p w14:paraId="68553A20" w14:textId="04BEA761" w:rsidR="0070386F" w:rsidRPr="0070386F" w:rsidRDefault="0070386F" w:rsidP="00371550">
            <w:pPr>
              <w:jc w:val="left"/>
            </w:pPr>
            <w:proofErr w:type="spellStart"/>
            <w:r>
              <w:t>Misc</w:t>
            </w:r>
            <w:proofErr w:type="spellEnd"/>
            <w:r>
              <w:t xml:space="preserve"> issue, will be included in the Rapp CR</w:t>
            </w:r>
          </w:p>
        </w:tc>
      </w:tr>
    </w:tbl>
    <w:p w14:paraId="59240277" w14:textId="4CF04632" w:rsidR="00C6207F" w:rsidRDefault="00C6207F" w:rsidP="00C6207F">
      <w:pPr>
        <w:spacing w:before="120"/>
      </w:pPr>
      <w:r>
        <w:rPr>
          <w:rFonts w:hint="eastAsia"/>
        </w:rPr>
        <w:t>Based</w:t>
      </w:r>
      <w:r>
        <w:t xml:space="preserve"> on the above discussion, it is proposed to discuss open issue SRAP-6 in the coming RAN2 meeting, and contribution from companies are welcomed.</w:t>
      </w:r>
    </w:p>
    <w:p w14:paraId="38C1BD2A" w14:textId="28079556" w:rsidR="00C6207F" w:rsidRDefault="00C6207F" w:rsidP="00C6207F">
      <w:pPr>
        <w:pStyle w:val="Proposal"/>
      </w:pPr>
      <w:r>
        <w:rPr>
          <w:rFonts w:hint="eastAsia"/>
        </w:rPr>
        <w:t>(</w:t>
      </w:r>
      <w:r>
        <w:t>SRAP-6) RAN2 to discuss the RLC channel configuration to be used for SRB1 in multi-hop U2N Relay:</w:t>
      </w:r>
    </w:p>
    <w:p w14:paraId="45F8CD4C" w14:textId="4B73899E" w:rsidR="00C6207F" w:rsidRDefault="00C6207F" w:rsidP="00C6207F">
      <w:pPr>
        <w:pStyle w:val="Proposal"/>
        <w:numPr>
          <w:ilvl w:val="0"/>
          <w:numId w:val="35"/>
        </w:numPr>
      </w:pPr>
      <w:r>
        <w:rPr>
          <w:rFonts w:hint="eastAsia"/>
        </w:rPr>
        <w:t>O</w:t>
      </w:r>
      <w:r>
        <w:t xml:space="preserve">ption-1: Similar to SRB0, </w:t>
      </w:r>
      <w:r w:rsidR="00267C53">
        <w:t xml:space="preserve">the </w:t>
      </w:r>
      <w:r>
        <w:t xml:space="preserve">default SL-RLC1 </w:t>
      </w:r>
      <w:r w:rsidR="00267C53">
        <w:t>can be</w:t>
      </w:r>
      <w:r>
        <w:t xml:space="preserve"> used on the PC5-hop between remote UE and the First U2N Relay, dedicated RLC channel configuration is used on the other hops.</w:t>
      </w:r>
    </w:p>
    <w:p w14:paraId="1735686F" w14:textId="21D42395" w:rsidR="00C6207F" w:rsidRDefault="00C6207F" w:rsidP="00C6207F">
      <w:pPr>
        <w:pStyle w:val="Proposal"/>
        <w:numPr>
          <w:ilvl w:val="0"/>
          <w:numId w:val="35"/>
        </w:numPr>
      </w:pPr>
      <w:r>
        <w:rPr>
          <w:rFonts w:hint="eastAsia"/>
        </w:rPr>
        <w:t>O</w:t>
      </w:r>
      <w:r>
        <w:t xml:space="preserve">ption-2: </w:t>
      </w:r>
      <w:r w:rsidR="00267C53">
        <w:t>The d</w:t>
      </w:r>
      <w:r>
        <w:t xml:space="preserve">efault SL-RLC1 can be used on all the hops, </w:t>
      </w:r>
      <w:r w:rsidR="00267C53">
        <w:t xml:space="preserve">Additionally, define the </w:t>
      </w:r>
      <w:proofErr w:type="spellStart"/>
      <w:r w:rsidR="00267C53">
        <w:t>behavior</w:t>
      </w:r>
      <w:proofErr w:type="spellEnd"/>
      <w:r w:rsidR="00267C53">
        <w:t xml:space="preserve"> of intermediate relay UEs depending on whether the RLC channel configuration for SRB1 is present or absent.</w:t>
      </w:r>
      <w:r>
        <w:t xml:space="preserve"> </w:t>
      </w:r>
    </w:p>
    <w:p w14:paraId="7844FB37" w14:textId="59F9A461" w:rsidR="00101773" w:rsidRPr="00042141" w:rsidRDefault="00101773" w:rsidP="00101773">
      <w:pPr>
        <w:pStyle w:val="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4F527F7F" w:rsidR="00101773"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3C7A2D6F" w14:textId="77777777" w:rsidR="00267C53" w:rsidRDefault="00267C53" w:rsidP="00267C53">
      <w:pPr>
        <w:pStyle w:val="Proposal"/>
        <w:numPr>
          <w:ilvl w:val="0"/>
          <w:numId w:val="36"/>
        </w:numPr>
      </w:pPr>
      <w:r>
        <w:rPr>
          <w:rFonts w:hint="eastAsia"/>
        </w:rPr>
        <w:t>(</w:t>
      </w:r>
      <w:r>
        <w:t>SRAP-6) RAN2 to discuss the RLC channel configuration to be used for SRB1 in multi-hop U2N Relay:</w:t>
      </w:r>
    </w:p>
    <w:p w14:paraId="362DBE03" w14:textId="77777777" w:rsidR="00267C53" w:rsidRDefault="00267C53" w:rsidP="00267C53">
      <w:pPr>
        <w:pStyle w:val="Proposal"/>
        <w:numPr>
          <w:ilvl w:val="0"/>
          <w:numId w:val="35"/>
        </w:numPr>
      </w:pPr>
      <w:r>
        <w:rPr>
          <w:rFonts w:hint="eastAsia"/>
        </w:rPr>
        <w:t>O</w:t>
      </w:r>
      <w:r>
        <w:t>ption-1: Similar to SRB0, the default SL-RLC1 can be used on the PC5-hop between remote UE and the First U2N Relay, dedicated RLC channel configuration is used on the other hops.</w:t>
      </w:r>
    </w:p>
    <w:p w14:paraId="2AF21503" w14:textId="662A5B54" w:rsidR="00267C53" w:rsidRPr="00267C53" w:rsidRDefault="00267C53" w:rsidP="00101773">
      <w:pPr>
        <w:pStyle w:val="Proposal"/>
        <w:numPr>
          <w:ilvl w:val="0"/>
          <w:numId w:val="35"/>
        </w:numPr>
      </w:pPr>
      <w:r>
        <w:rPr>
          <w:rFonts w:hint="eastAsia"/>
        </w:rPr>
        <w:t>O</w:t>
      </w:r>
      <w:r>
        <w:t xml:space="preserve">ption-2: The default SL-RLC1 can be used on all the hops, Additionally, define the </w:t>
      </w:r>
      <w:proofErr w:type="spellStart"/>
      <w:r>
        <w:t>behavior</w:t>
      </w:r>
      <w:proofErr w:type="spellEnd"/>
      <w:r>
        <w:t xml:space="preserve"> of intermediate relay UEs depending on whether the RLC channel configuration for SRB1 is present or absent. </w:t>
      </w:r>
    </w:p>
    <w:p w14:paraId="62FAD990" w14:textId="77777777" w:rsidR="00101773" w:rsidRPr="00543375" w:rsidRDefault="00101773" w:rsidP="00101773">
      <w:pPr>
        <w:pStyle w:val="1"/>
      </w:pPr>
      <w:r w:rsidRPr="00543375">
        <w:lastRenderedPageBreak/>
        <w:t>References</w:t>
      </w:r>
    </w:p>
    <w:p w14:paraId="4C795522" w14:textId="7254C35D"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 xml:space="preserve">[1] </w:t>
      </w:r>
      <w:r w:rsidR="00265B4F" w:rsidRPr="00265B4F">
        <w:rPr>
          <w:rFonts w:cs="Arial"/>
          <w:szCs w:val="18"/>
          <w:lang w:val="en-US"/>
        </w:rPr>
        <w:t>R2-2506566</w:t>
      </w:r>
      <w:r w:rsidR="00265B4F">
        <w:rPr>
          <w:rFonts w:cs="Arial"/>
          <w:szCs w:val="18"/>
          <w:lang w:val="en-US"/>
        </w:rPr>
        <w:t xml:space="preserve"> </w:t>
      </w:r>
      <w:r w:rsidR="00265B4F" w:rsidRPr="00265B4F">
        <w:rPr>
          <w:rFonts w:cs="Arial"/>
          <w:szCs w:val="18"/>
          <w:lang w:val="en-US"/>
        </w:rPr>
        <w:t xml:space="preserve">Introduction of NR </w:t>
      </w:r>
      <w:proofErr w:type="spellStart"/>
      <w:r w:rsidR="00265B4F" w:rsidRPr="00265B4F">
        <w:rPr>
          <w:rFonts w:cs="Arial"/>
          <w:szCs w:val="18"/>
          <w:lang w:val="en-US"/>
        </w:rPr>
        <w:t>sidelink</w:t>
      </w:r>
      <w:proofErr w:type="spellEnd"/>
      <w:r w:rsidR="00265B4F" w:rsidRPr="00265B4F">
        <w:rPr>
          <w:rFonts w:cs="Arial"/>
          <w:szCs w:val="18"/>
          <w:lang w:val="en-US"/>
        </w:rPr>
        <w:t xml:space="preserve"> multi-hop relay in TS 38.351</w:t>
      </w:r>
    </w:p>
    <w:p w14:paraId="4349B5B3" w14:textId="228E2F39" w:rsidR="00D20B9C" w:rsidRPr="00101773" w:rsidRDefault="00D20B9C" w:rsidP="00D20B9C"/>
    <w:sectPr w:rsidR="00D20B9C" w:rsidRPr="00101773" w:rsidSect="00300D8F">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37774" w14:textId="77777777" w:rsidR="000A50A8" w:rsidRDefault="000A50A8">
      <w:pPr>
        <w:spacing w:after="0"/>
      </w:pPr>
      <w:r>
        <w:separator/>
      </w:r>
    </w:p>
  </w:endnote>
  <w:endnote w:type="continuationSeparator" w:id="0">
    <w:p w14:paraId="7BD1EE6C" w14:textId="77777777" w:rsidR="000A50A8" w:rsidRDefault="000A50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5037B1C1" w:rsidR="00A55D2C" w:rsidRDefault="00A55D2C">
    <w:pPr>
      <w:pStyle w:val="af8"/>
      <w:tabs>
        <w:tab w:val="center" w:pos="4820"/>
        <w:tab w:val="right" w:pos="9639"/>
      </w:tabs>
      <w:jc w:val="left"/>
    </w:pPr>
    <w:r>
      <w:tab/>
    </w:r>
    <w:r>
      <w:fldChar w:fldCharType="begin"/>
    </w:r>
    <w:r>
      <w:rPr>
        <w:rStyle w:val="af4"/>
      </w:rPr>
      <w:instrText xml:space="preserve"> PAGE </w:instrText>
    </w:r>
    <w:r>
      <w:fldChar w:fldCharType="separate"/>
    </w:r>
    <w:r w:rsidR="004B6427">
      <w:rPr>
        <w:rStyle w:val="af4"/>
        <w:noProof/>
      </w:rPr>
      <w:t>3</w:t>
    </w:r>
    <w:r>
      <w:fldChar w:fldCharType="end"/>
    </w:r>
    <w:r>
      <w:rPr>
        <w:rStyle w:val="af4"/>
      </w:rPr>
      <w:t>/</w:t>
    </w:r>
    <w:r>
      <w:fldChar w:fldCharType="begin"/>
    </w:r>
    <w:r>
      <w:rPr>
        <w:rStyle w:val="af4"/>
      </w:rPr>
      <w:instrText xml:space="preserve"> NUMPAGES </w:instrText>
    </w:r>
    <w:r>
      <w:fldChar w:fldCharType="separate"/>
    </w:r>
    <w:r w:rsidR="004B6427">
      <w:rPr>
        <w:rStyle w:val="af4"/>
        <w:noProof/>
      </w:rPr>
      <w:t>3</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BC7E0" w14:textId="77777777" w:rsidR="000A50A8" w:rsidRDefault="000A50A8">
      <w:pPr>
        <w:spacing w:after="0"/>
      </w:pPr>
      <w:r>
        <w:separator/>
      </w:r>
    </w:p>
  </w:footnote>
  <w:footnote w:type="continuationSeparator" w:id="0">
    <w:p w14:paraId="2B92CD61" w14:textId="77777777" w:rsidR="000A50A8" w:rsidRDefault="000A50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A6515E"/>
    <w:multiLevelType w:val="hybridMultilevel"/>
    <w:tmpl w:val="8DF6B230"/>
    <w:lvl w:ilvl="0" w:tplc="5BE82F68">
      <w:numFmt w:val="bullet"/>
      <w:lvlText w:val="-"/>
      <w:lvlJc w:val="left"/>
      <w:pPr>
        <w:ind w:left="1701" w:hanging="1701"/>
      </w:pPr>
      <w:rPr>
        <w:rFonts w:ascii="Arial" w:eastAsia="MS Mincho" w:hAnsi="Arial" w:cs="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278724E0"/>
    <w:multiLevelType w:val="hybridMultilevel"/>
    <w:tmpl w:val="22882CF8"/>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1437B2"/>
    <w:multiLevelType w:val="hybridMultilevel"/>
    <w:tmpl w:val="E66C4CF6"/>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BF2B27"/>
    <w:multiLevelType w:val="hybridMultilevel"/>
    <w:tmpl w:val="6C206B2C"/>
    <w:lvl w:ilvl="0" w:tplc="04090001">
      <w:start w:val="1"/>
      <w:numFmt w:val="bullet"/>
      <w:lvlText w:val=""/>
      <w:lvlJc w:val="left"/>
      <w:pPr>
        <w:ind w:left="1701" w:hanging="1701"/>
      </w:pPr>
      <w:rPr>
        <w:rFonts w:ascii="Wingdings" w:hAnsi="Wingdings"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5" w15:restartNumberingAfterBreak="0">
    <w:nsid w:val="386700D2"/>
    <w:multiLevelType w:val="hybridMultilevel"/>
    <w:tmpl w:val="6BA4CB6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784390"/>
    <w:multiLevelType w:val="multilevel"/>
    <w:tmpl w:val="0DA83F32"/>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8"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5ED5751"/>
    <w:multiLevelType w:val="hybridMultilevel"/>
    <w:tmpl w:val="052A6C4A"/>
    <w:lvl w:ilvl="0" w:tplc="4EAA2D66">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0"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3"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8" w15:restartNumberingAfterBreak="0">
    <w:nsid w:val="6274516A"/>
    <w:multiLevelType w:val="hybridMultilevel"/>
    <w:tmpl w:val="9294B73E"/>
    <w:lvl w:ilvl="0" w:tplc="081C81C2">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31"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6"/>
  </w:num>
  <w:num w:numId="3">
    <w:abstractNumId w:val="33"/>
  </w:num>
  <w:num w:numId="4">
    <w:abstractNumId w:val="6"/>
  </w:num>
  <w:num w:numId="5">
    <w:abstractNumId w:val="26"/>
  </w:num>
  <w:num w:numId="6">
    <w:abstractNumId w:val="9"/>
  </w:num>
  <w:num w:numId="7">
    <w:abstractNumId w:val="7"/>
  </w:num>
  <w:num w:numId="8">
    <w:abstractNumId w:val="25"/>
  </w:num>
  <w:num w:numId="9">
    <w:abstractNumId w:val="29"/>
  </w:num>
  <w:num w:numId="10">
    <w:abstractNumId w:val="22"/>
  </w:num>
  <w:num w:numId="11">
    <w:abstractNumId w:val="13"/>
  </w:num>
  <w:num w:numId="12">
    <w:abstractNumId w:val="5"/>
  </w:num>
  <w:num w:numId="13">
    <w:abstractNumId w:val="12"/>
  </w:num>
  <w:num w:numId="14">
    <w:abstractNumId w:val="30"/>
  </w:num>
  <w:num w:numId="15">
    <w:abstractNumId w:val="2"/>
  </w:num>
  <w:num w:numId="16">
    <w:abstractNumId w:val="32"/>
  </w:num>
  <w:num w:numId="17">
    <w:abstractNumId w:val="4"/>
  </w:num>
  <w:num w:numId="18">
    <w:abstractNumId w:val="21"/>
  </w:num>
  <w:num w:numId="19">
    <w:abstractNumId w:val="24"/>
  </w:num>
  <w:num w:numId="20">
    <w:abstractNumId w:val="0"/>
  </w:num>
  <w:num w:numId="21">
    <w:abstractNumId w:val="18"/>
  </w:num>
  <w:num w:numId="22">
    <w:abstractNumId w:val="8"/>
  </w:num>
  <w:num w:numId="23">
    <w:abstractNumId w:val="31"/>
  </w:num>
  <w:num w:numId="24">
    <w:abstractNumId w:val="10"/>
  </w:num>
  <w:num w:numId="25">
    <w:abstractNumId w:val="11"/>
  </w:num>
  <w:num w:numId="26">
    <w:abstractNumId w:val="20"/>
  </w:num>
  <w:num w:numId="27">
    <w:abstractNumId w:val="1"/>
  </w:num>
  <w:num w:numId="28">
    <w:abstractNumId w:val="19"/>
  </w:num>
  <w:num w:numId="29">
    <w:abstractNumId w:val="27"/>
  </w:num>
  <w:num w:numId="30">
    <w:abstractNumId w:val="28"/>
  </w:num>
  <w:num w:numId="31">
    <w:abstractNumId w:val="23"/>
  </w:num>
  <w:num w:numId="32">
    <w:abstractNumId w:val="23"/>
  </w:num>
  <w:num w:numId="33">
    <w:abstractNumId w:val="15"/>
  </w:num>
  <w:num w:numId="34">
    <w:abstractNumId w:val="14"/>
  </w:num>
  <w:num w:numId="35">
    <w:abstractNumId w:val="3"/>
  </w:num>
  <w:num w:numId="36">
    <w:abstractNumId w:val="5"/>
    <w:lvlOverride w:ilvl="0">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83FE4"/>
    <w:rsid w:val="00090601"/>
    <w:rsid w:val="00094268"/>
    <w:rsid w:val="00095EDC"/>
    <w:rsid w:val="00097B99"/>
    <w:rsid w:val="000A045B"/>
    <w:rsid w:val="000A1C5D"/>
    <w:rsid w:val="000A221D"/>
    <w:rsid w:val="000A2A92"/>
    <w:rsid w:val="000A50A8"/>
    <w:rsid w:val="000A6956"/>
    <w:rsid w:val="000A6A6A"/>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6A58"/>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3634"/>
    <w:rsid w:val="001663CB"/>
    <w:rsid w:val="0016729F"/>
    <w:rsid w:val="001705F4"/>
    <w:rsid w:val="00173CB6"/>
    <w:rsid w:val="00180DEC"/>
    <w:rsid w:val="0018150A"/>
    <w:rsid w:val="001852D9"/>
    <w:rsid w:val="00185E1A"/>
    <w:rsid w:val="00185F43"/>
    <w:rsid w:val="00185FC0"/>
    <w:rsid w:val="001A220D"/>
    <w:rsid w:val="001A4B2D"/>
    <w:rsid w:val="001A50CB"/>
    <w:rsid w:val="001B031F"/>
    <w:rsid w:val="001B3D23"/>
    <w:rsid w:val="001B490B"/>
    <w:rsid w:val="001B64DA"/>
    <w:rsid w:val="001B7D1B"/>
    <w:rsid w:val="001C1A4E"/>
    <w:rsid w:val="001C3555"/>
    <w:rsid w:val="001C57A7"/>
    <w:rsid w:val="001C6E79"/>
    <w:rsid w:val="001D10E1"/>
    <w:rsid w:val="001D1A2F"/>
    <w:rsid w:val="001D3066"/>
    <w:rsid w:val="001D32BD"/>
    <w:rsid w:val="001D4078"/>
    <w:rsid w:val="001D572C"/>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0938"/>
    <w:rsid w:val="00261173"/>
    <w:rsid w:val="002635CD"/>
    <w:rsid w:val="00263A72"/>
    <w:rsid w:val="0026457B"/>
    <w:rsid w:val="0026476C"/>
    <w:rsid w:val="0026590F"/>
    <w:rsid w:val="00265ACD"/>
    <w:rsid w:val="00265B4F"/>
    <w:rsid w:val="00267BDA"/>
    <w:rsid w:val="00267C53"/>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45A"/>
    <w:rsid w:val="002A6597"/>
    <w:rsid w:val="002A71DE"/>
    <w:rsid w:val="002A7B3F"/>
    <w:rsid w:val="002B02C7"/>
    <w:rsid w:val="002B1C46"/>
    <w:rsid w:val="002B31C3"/>
    <w:rsid w:val="002B512E"/>
    <w:rsid w:val="002B55C1"/>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0D8F"/>
    <w:rsid w:val="0030247E"/>
    <w:rsid w:val="0030624E"/>
    <w:rsid w:val="00306EDF"/>
    <w:rsid w:val="0030792C"/>
    <w:rsid w:val="00307EFB"/>
    <w:rsid w:val="00311126"/>
    <w:rsid w:val="003134B3"/>
    <w:rsid w:val="00313985"/>
    <w:rsid w:val="003200FE"/>
    <w:rsid w:val="00320928"/>
    <w:rsid w:val="00325BFC"/>
    <w:rsid w:val="00326F53"/>
    <w:rsid w:val="00327786"/>
    <w:rsid w:val="00330346"/>
    <w:rsid w:val="00331AE3"/>
    <w:rsid w:val="00333F69"/>
    <w:rsid w:val="00336AE4"/>
    <w:rsid w:val="00341038"/>
    <w:rsid w:val="0034168D"/>
    <w:rsid w:val="00343E39"/>
    <w:rsid w:val="003478F7"/>
    <w:rsid w:val="0035075D"/>
    <w:rsid w:val="00350F10"/>
    <w:rsid w:val="00354AA7"/>
    <w:rsid w:val="00357552"/>
    <w:rsid w:val="003631C4"/>
    <w:rsid w:val="00366D26"/>
    <w:rsid w:val="00367F1E"/>
    <w:rsid w:val="00371550"/>
    <w:rsid w:val="00386A14"/>
    <w:rsid w:val="00390325"/>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5D4"/>
    <w:rsid w:val="003D1DDD"/>
    <w:rsid w:val="003D22D3"/>
    <w:rsid w:val="003D48D5"/>
    <w:rsid w:val="003D4ED7"/>
    <w:rsid w:val="003D7AFC"/>
    <w:rsid w:val="003E02CD"/>
    <w:rsid w:val="003E0E2F"/>
    <w:rsid w:val="003E3AFA"/>
    <w:rsid w:val="003E53BA"/>
    <w:rsid w:val="003E66F5"/>
    <w:rsid w:val="003E6F62"/>
    <w:rsid w:val="003E7DB4"/>
    <w:rsid w:val="003F5EC0"/>
    <w:rsid w:val="003F6639"/>
    <w:rsid w:val="00400034"/>
    <w:rsid w:val="00400D84"/>
    <w:rsid w:val="00403189"/>
    <w:rsid w:val="00405549"/>
    <w:rsid w:val="00406CF9"/>
    <w:rsid w:val="0040762A"/>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BA9"/>
    <w:rsid w:val="00461C5A"/>
    <w:rsid w:val="00462D9D"/>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B6427"/>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2572D"/>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7225C"/>
    <w:rsid w:val="00581839"/>
    <w:rsid w:val="00583B1A"/>
    <w:rsid w:val="00586D83"/>
    <w:rsid w:val="00591E0D"/>
    <w:rsid w:val="00594941"/>
    <w:rsid w:val="005965A9"/>
    <w:rsid w:val="005A14B6"/>
    <w:rsid w:val="005A2499"/>
    <w:rsid w:val="005A2610"/>
    <w:rsid w:val="005A6ED1"/>
    <w:rsid w:val="005B0891"/>
    <w:rsid w:val="005B1709"/>
    <w:rsid w:val="005B2601"/>
    <w:rsid w:val="005B28E6"/>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030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386F"/>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4981"/>
    <w:rsid w:val="0076783C"/>
    <w:rsid w:val="00770949"/>
    <w:rsid w:val="00776EBD"/>
    <w:rsid w:val="00777103"/>
    <w:rsid w:val="00781B21"/>
    <w:rsid w:val="00782049"/>
    <w:rsid w:val="00783C43"/>
    <w:rsid w:val="00790DC9"/>
    <w:rsid w:val="0079114E"/>
    <w:rsid w:val="0079342B"/>
    <w:rsid w:val="00794029"/>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549"/>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34B7"/>
    <w:rsid w:val="00865E66"/>
    <w:rsid w:val="00871192"/>
    <w:rsid w:val="008724AE"/>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3F1C"/>
    <w:rsid w:val="008D70E7"/>
    <w:rsid w:val="008E399F"/>
    <w:rsid w:val="008E3B9F"/>
    <w:rsid w:val="008E4064"/>
    <w:rsid w:val="008E6340"/>
    <w:rsid w:val="008E672B"/>
    <w:rsid w:val="008F30D8"/>
    <w:rsid w:val="008F4560"/>
    <w:rsid w:val="009007D6"/>
    <w:rsid w:val="009009EF"/>
    <w:rsid w:val="009010BE"/>
    <w:rsid w:val="00901733"/>
    <w:rsid w:val="009035BC"/>
    <w:rsid w:val="00911865"/>
    <w:rsid w:val="00923B9E"/>
    <w:rsid w:val="009249BA"/>
    <w:rsid w:val="009249E4"/>
    <w:rsid w:val="00926AEF"/>
    <w:rsid w:val="00927905"/>
    <w:rsid w:val="00930A3A"/>
    <w:rsid w:val="009327B1"/>
    <w:rsid w:val="00935BC9"/>
    <w:rsid w:val="00935DBD"/>
    <w:rsid w:val="009415CC"/>
    <w:rsid w:val="00942605"/>
    <w:rsid w:val="00942A0A"/>
    <w:rsid w:val="00942E42"/>
    <w:rsid w:val="009430D2"/>
    <w:rsid w:val="009502CD"/>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A5A"/>
    <w:rsid w:val="009E4DC2"/>
    <w:rsid w:val="009E591F"/>
    <w:rsid w:val="009E743C"/>
    <w:rsid w:val="009F4CA9"/>
    <w:rsid w:val="00A00055"/>
    <w:rsid w:val="00A01670"/>
    <w:rsid w:val="00A02F4E"/>
    <w:rsid w:val="00A036F8"/>
    <w:rsid w:val="00A04D0B"/>
    <w:rsid w:val="00A058BE"/>
    <w:rsid w:val="00A1181E"/>
    <w:rsid w:val="00A14352"/>
    <w:rsid w:val="00A1493D"/>
    <w:rsid w:val="00A15127"/>
    <w:rsid w:val="00A177EE"/>
    <w:rsid w:val="00A2537F"/>
    <w:rsid w:val="00A25F07"/>
    <w:rsid w:val="00A30851"/>
    <w:rsid w:val="00A319DC"/>
    <w:rsid w:val="00A32EBD"/>
    <w:rsid w:val="00A372B0"/>
    <w:rsid w:val="00A40EF8"/>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579F"/>
    <w:rsid w:val="00AE6A57"/>
    <w:rsid w:val="00AF074B"/>
    <w:rsid w:val="00AF2150"/>
    <w:rsid w:val="00AF23FB"/>
    <w:rsid w:val="00B01E46"/>
    <w:rsid w:val="00B024A0"/>
    <w:rsid w:val="00B027D2"/>
    <w:rsid w:val="00B03764"/>
    <w:rsid w:val="00B048AB"/>
    <w:rsid w:val="00B1558D"/>
    <w:rsid w:val="00B17D79"/>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40E9"/>
    <w:rsid w:val="00B87A47"/>
    <w:rsid w:val="00B87F2D"/>
    <w:rsid w:val="00B95493"/>
    <w:rsid w:val="00BA5ABB"/>
    <w:rsid w:val="00BB5485"/>
    <w:rsid w:val="00BB5B37"/>
    <w:rsid w:val="00BB707D"/>
    <w:rsid w:val="00BB7208"/>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3855"/>
    <w:rsid w:val="00C55A8D"/>
    <w:rsid w:val="00C563C0"/>
    <w:rsid w:val="00C57FAA"/>
    <w:rsid w:val="00C61347"/>
    <w:rsid w:val="00C61B5B"/>
    <w:rsid w:val="00C6207F"/>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97818"/>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4385"/>
    <w:rsid w:val="00CF5F41"/>
    <w:rsid w:val="00CF6518"/>
    <w:rsid w:val="00D02A99"/>
    <w:rsid w:val="00D051D6"/>
    <w:rsid w:val="00D051FA"/>
    <w:rsid w:val="00D15303"/>
    <w:rsid w:val="00D20B9C"/>
    <w:rsid w:val="00D2293E"/>
    <w:rsid w:val="00D23124"/>
    <w:rsid w:val="00D236C5"/>
    <w:rsid w:val="00D24253"/>
    <w:rsid w:val="00D24FF5"/>
    <w:rsid w:val="00D2630A"/>
    <w:rsid w:val="00D268BF"/>
    <w:rsid w:val="00D3043C"/>
    <w:rsid w:val="00D3367A"/>
    <w:rsid w:val="00D33D8F"/>
    <w:rsid w:val="00D355DE"/>
    <w:rsid w:val="00D355FB"/>
    <w:rsid w:val="00D37670"/>
    <w:rsid w:val="00D4029F"/>
    <w:rsid w:val="00D41C00"/>
    <w:rsid w:val="00D42CE4"/>
    <w:rsid w:val="00D43664"/>
    <w:rsid w:val="00D4418A"/>
    <w:rsid w:val="00D45A23"/>
    <w:rsid w:val="00D5177C"/>
    <w:rsid w:val="00D56716"/>
    <w:rsid w:val="00D5692A"/>
    <w:rsid w:val="00D62266"/>
    <w:rsid w:val="00D6273C"/>
    <w:rsid w:val="00D64249"/>
    <w:rsid w:val="00D64D8E"/>
    <w:rsid w:val="00D6589C"/>
    <w:rsid w:val="00D7451E"/>
    <w:rsid w:val="00D75ED3"/>
    <w:rsid w:val="00D76101"/>
    <w:rsid w:val="00D779A9"/>
    <w:rsid w:val="00D82608"/>
    <w:rsid w:val="00D845F0"/>
    <w:rsid w:val="00D84B5D"/>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93F"/>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90F"/>
    <w:rsid w:val="00F35EAA"/>
    <w:rsid w:val="00F4015B"/>
    <w:rsid w:val="00F4070A"/>
    <w:rsid w:val="00F40F5D"/>
    <w:rsid w:val="00F43D62"/>
    <w:rsid w:val="00F4478C"/>
    <w:rsid w:val="00F45657"/>
    <w:rsid w:val="00F45E41"/>
    <w:rsid w:val="00F524F8"/>
    <w:rsid w:val="00F5353D"/>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3FD7"/>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97816"/>
    <w:pPr>
      <w:spacing w:after="120"/>
      <w:jc w:val="both"/>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aliases w:val="Head2A,2,H2,UNDERRUBRIK 1-2,DO NOT USE_h2,h2,h21,H2 Char,h2 Char"/>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0"/>
    <w:next w:val="a0"/>
    <w:link w:val="31"/>
    <w:qFormat/>
    <w:rsid w:val="002C278D"/>
    <w:pPr>
      <w:numPr>
        <w:ilvl w:val="2"/>
      </w:numPr>
      <w:tabs>
        <w:tab w:val="left" w:pos="720"/>
      </w:tabs>
      <w:spacing w:before="120"/>
      <w:ind w:left="7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qFormat/>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uiPriority w:val="39"/>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aliases w:val="Head2A 字符,2 字符,H2 字符,UNDERRUBRIK 1-2 字符,DO NOT USE_h2 字符,h2 字符,h21 字符,H2 Char 字符,h2 Char 字符"/>
    <w:basedOn w:val="a1"/>
    <w:link w:val="20"/>
    <w:rPr>
      <w:rFonts w:ascii="Arial" w:hAnsi="Arial"/>
      <w:sz w:val="32"/>
      <w:szCs w:val="32"/>
      <w:lang w:val="en-GB"/>
    </w:rPr>
  </w:style>
  <w:style w:type="character" w:customStyle="1" w:styleId="31">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0"/>
    <w:rsid w:val="002C278D"/>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4"/>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aff5"/>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customStyle="1" w:styleId="16">
    <w:name w:val="未处理的提及1"/>
    <w:basedOn w:val="a1"/>
    <w:uiPriority w:val="99"/>
    <w:semiHidden/>
    <w:unhideWhenUsed/>
    <w:rsid w:val="00770949"/>
    <w:rPr>
      <w:color w:val="605E5C"/>
      <w:shd w:val="clear" w:color="auto" w:fill="E1DFDD"/>
    </w:rPr>
  </w:style>
  <w:style w:type="table" w:customStyle="1" w:styleId="110">
    <w:name w:val="网格型11"/>
    <w:basedOn w:val="a2"/>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网格型1"/>
    <w:basedOn w:val="a2"/>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等线" w:eastAsiaTheme="minorEastAsia" w:hAnsi="等线"/>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43756">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681204707">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335-8D91-434E-9405-B564E353D72C}">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6</Pages>
  <Words>926</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OPPO-Bingxue</cp:lastModifiedBy>
  <cp:revision>3</cp:revision>
  <dcterms:created xsi:type="dcterms:W3CDTF">2025-09-28T02:56:00Z</dcterms:created>
  <dcterms:modified xsi:type="dcterms:W3CDTF">2025-09-2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7901358</vt:lpwstr>
  </property>
</Properties>
</file>